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5ADEC" w14:textId="3D3E4B57" w:rsidR="00D610A8" w:rsidRPr="000720BE" w:rsidRDefault="00D610A8" w:rsidP="00EA0058">
      <w:pPr>
        <w:jc w:val="center"/>
        <w:outlineLvl w:val="0"/>
        <w:rPr>
          <w:b/>
          <w:sz w:val="32"/>
          <w:szCs w:val="32"/>
        </w:rPr>
      </w:pPr>
      <w:r w:rsidRPr="000720BE">
        <w:rPr>
          <w:b/>
          <w:sz w:val="32"/>
          <w:szCs w:val="32"/>
        </w:rPr>
        <w:t xml:space="preserve">Report Form for </w:t>
      </w:r>
      <w:bookmarkStart w:id="0" w:name="_GoBack"/>
      <w:bookmarkEnd w:id="0"/>
      <w:r w:rsidRPr="000720BE">
        <w:rPr>
          <w:b/>
          <w:sz w:val="32"/>
          <w:szCs w:val="32"/>
        </w:rPr>
        <w:t>Solid State Structures</w:t>
      </w:r>
    </w:p>
    <w:p w14:paraId="3F35CE77" w14:textId="77777777" w:rsidR="000720BE" w:rsidRDefault="000720BE" w:rsidP="000720BE"/>
    <w:p w14:paraId="643DEB42" w14:textId="638A37A1" w:rsidR="00D610A8" w:rsidRPr="00D610A8" w:rsidRDefault="00D610A8" w:rsidP="000720BE">
      <w:r>
        <w:t xml:space="preserve">Note: </w:t>
      </w:r>
      <w:r w:rsidRPr="00D610A8">
        <w:t xml:space="preserve">Many of these questions will not make sense if you are not reading along in the laboratory </w:t>
      </w:r>
      <w:r w:rsidR="000720BE">
        <w:t>handout</w:t>
      </w:r>
      <w:r w:rsidRPr="00D610A8">
        <w:t xml:space="preserve">!  Please use the </w:t>
      </w:r>
      <w:r w:rsidR="000720BE">
        <w:t>handout</w:t>
      </w:r>
      <w:r w:rsidRPr="00D610A8">
        <w:t xml:space="preserve"> to </w:t>
      </w:r>
      <w:r w:rsidR="000720BE">
        <w:t xml:space="preserve">help </w:t>
      </w:r>
      <w:r w:rsidRPr="00D610A8">
        <w:t xml:space="preserve">answer these questions, not just the answer sheet!   </w:t>
      </w:r>
    </w:p>
    <w:p w14:paraId="3677297B" w14:textId="77777777" w:rsidR="00D610A8" w:rsidRPr="002A0C40" w:rsidRDefault="00D610A8" w:rsidP="000720BE">
      <w:pPr>
        <w:rPr>
          <w:b/>
        </w:rPr>
      </w:pPr>
      <w:r w:rsidRPr="00D610A8">
        <w:tab/>
      </w:r>
      <w:r w:rsidRPr="00D610A8">
        <w:tab/>
      </w:r>
    </w:p>
    <w:p w14:paraId="147F19BF" w14:textId="0F65CF6C" w:rsidR="00D610A8" w:rsidRDefault="00B76A7B" w:rsidP="006A37AE">
      <w:pPr>
        <w:outlineLvl w:val="0"/>
        <w:rPr>
          <w:b/>
        </w:rPr>
      </w:pPr>
      <w:r>
        <w:rPr>
          <w:b/>
        </w:rPr>
        <w:t xml:space="preserve">Station 1. </w:t>
      </w:r>
      <w:r w:rsidR="002A0C40">
        <w:rPr>
          <w:b/>
        </w:rPr>
        <w:t>Simple Cubic Lattice</w:t>
      </w:r>
    </w:p>
    <w:p w14:paraId="797A57A4" w14:textId="77777777" w:rsidR="00E0502F" w:rsidRPr="002A0C40" w:rsidRDefault="00E0502F" w:rsidP="00E0502F">
      <w:pPr>
        <w:outlineLvl w:val="0"/>
        <w:rPr>
          <w:b/>
        </w:rPr>
      </w:pPr>
    </w:p>
    <w:p w14:paraId="1148C89B" w14:textId="066D574E" w:rsidR="000720BE" w:rsidRDefault="00D610A8" w:rsidP="00E0502F">
      <w:pPr>
        <w:pStyle w:val="ListParagraph"/>
        <w:numPr>
          <w:ilvl w:val="0"/>
          <w:numId w:val="25"/>
        </w:numPr>
      </w:pPr>
      <w:r w:rsidRPr="00D610A8">
        <w:t xml:space="preserve">How many unit cells share </w:t>
      </w:r>
      <w:r w:rsidR="002A0C40">
        <w:t>an</w:t>
      </w:r>
      <w:r w:rsidRPr="00D610A8">
        <w:t xml:space="preserve"> atom </w:t>
      </w:r>
      <w:r w:rsidR="002A0C40">
        <w:t xml:space="preserve">located </w:t>
      </w:r>
      <w:r w:rsidRPr="00D610A8">
        <w:t xml:space="preserve">on </w:t>
      </w:r>
      <w:r w:rsidR="002A0C40">
        <w:t>a</w:t>
      </w:r>
      <w:r w:rsidRPr="00D610A8">
        <w:t xml:space="preserve"> corner of the unit cell?   </w:t>
      </w:r>
      <w:r w:rsidR="001A194D">
        <w:t>_______________</w:t>
      </w:r>
    </w:p>
    <w:p w14:paraId="6B0B617E" w14:textId="73D14BE0" w:rsidR="00D610A8" w:rsidRPr="00D610A8" w:rsidRDefault="00D610A8" w:rsidP="00E0502F">
      <w:pPr>
        <w:pStyle w:val="ListParagraph"/>
        <w:ind w:left="1080" w:firstLine="460"/>
      </w:pPr>
    </w:p>
    <w:p w14:paraId="0E893914" w14:textId="77777777" w:rsidR="001A194D" w:rsidRDefault="002A0C40" w:rsidP="001A194D">
      <w:pPr>
        <w:pStyle w:val="ListParagraph"/>
        <w:numPr>
          <w:ilvl w:val="0"/>
          <w:numId w:val="25"/>
        </w:numPr>
        <w:ind w:right="270"/>
      </w:pPr>
      <w:r>
        <w:t>Based on your answer to the previous question, w</w:t>
      </w:r>
      <w:r w:rsidR="00D610A8" w:rsidRPr="00D610A8">
        <w:t xml:space="preserve">hat fraction of </w:t>
      </w:r>
      <w:r>
        <w:t>a corner</w:t>
      </w:r>
      <w:r w:rsidR="00D610A8" w:rsidRPr="00D610A8">
        <w:t xml:space="preserve"> </w:t>
      </w:r>
    </w:p>
    <w:p w14:paraId="72218E55" w14:textId="6E81DB49" w:rsidR="001A194D" w:rsidRDefault="00D610A8" w:rsidP="001A194D">
      <w:pPr>
        <w:pStyle w:val="ListParagraph"/>
        <w:ind w:right="270"/>
      </w:pPr>
      <w:r w:rsidRPr="001A194D">
        <w:t>atom lies within each individual unit cell?</w:t>
      </w:r>
      <w:r w:rsidRPr="001A194D">
        <w:tab/>
      </w:r>
      <w:r w:rsidR="001A194D">
        <w:t xml:space="preserve">                                                   _______________                </w:t>
      </w:r>
    </w:p>
    <w:p w14:paraId="51A35828" w14:textId="1AC77D60" w:rsidR="000720BE" w:rsidRDefault="001A194D" w:rsidP="001A194D">
      <w:pPr>
        <w:pStyle w:val="ListParagraph"/>
        <w:ind w:right="2430"/>
      </w:pPr>
      <w:r>
        <w:t xml:space="preserve">                         </w:t>
      </w:r>
    </w:p>
    <w:p w14:paraId="158B8037" w14:textId="77777777" w:rsidR="00BD5CA5" w:rsidRDefault="00D610A8" w:rsidP="00BD5CA5">
      <w:pPr>
        <w:pStyle w:val="ListParagraph"/>
        <w:numPr>
          <w:ilvl w:val="0"/>
          <w:numId w:val="25"/>
        </w:numPr>
        <w:ind w:right="360"/>
      </w:pPr>
      <w:r w:rsidRPr="00D610A8">
        <w:t>How many nearest neighbors does each atom</w:t>
      </w:r>
      <w:r w:rsidR="002A0C40">
        <w:t xml:space="preserve"> </w:t>
      </w:r>
      <w:r w:rsidR="00501934">
        <w:t xml:space="preserve">have </w:t>
      </w:r>
      <w:r w:rsidR="002A0C40">
        <w:t>in a unit</w:t>
      </w:r>
      <w:r w:rsidR="00501934">
        <w:t xml:space="preserve"> cell (we</w:t>
      </w:r>
    </w:p>
    <w:p w14:paraId="77E28720" w14:textId="13C57F48" w:rsidR="000720BE" w:rsidRDefault="00501934" w:rsidP="00BD5CA5">
      <w:pPr>
        <w:pStyle w:val="ListParagraph"/>
        <w:ind w:right="360"/>
      </w:pPr>
      <w:r>
        <w:t>call this the atom’s coordination number)</w:t>
      </w:r>
      <w:r w:rsidR="002A0C40">
        <w:t>?</w:t>
      </w:r>
      <w:r w:rsidR="001A194D">
        <w:t xml:space="preserve"> </w:t>
      </w:r>
      <w:r w:rsidR="00BD5CA5">
        <w:t xml:space="preserve">                                                _______________</w:t>
      </w:r>
      <w:r w:rsidR="001A194D">
        <w:t xml:space="preserve">                                                      </w:t>
      </w:r>
    </w:p>
    <w:p w14:paraId="7EF919C2" w14:textId="19A0AB40" w:rsidR="00D610A8" w:rsidRPr="00D610A8" w:rsidRDefault="00D610A8" w:rsidP="00E0502F">
      <w:pPr>
        <w:ind w:firstLine="1680"/>
      </w:pPr>
    </w:p>
    <w:p w14:paraId="5ED2E6F1" w14:textId="77777777" w:rsidR="00BD5CA5" w:rsidRDefault="00D610A8" w:rsidP="00BD5CA5">
      <w:pPr>
        <w:pStyle w:val="ListParagraph"/>
        <w:numPr>
          <w:ilvl w:val="0"/>
          <w:numId w:val="25"/>
        </w:numPr>
        <w:ind w:right="360"/>
      </w:pPr>
      <w:r w:rsidRPr="00D610A8">
        <w:t xml:space="preserve">How many total atoms make up one unit cell (consider only </w:t>
      </w:r>
      <w:proofErr w:type="gramStart"/>
      <w:r w:rsidRPr="00D610A8">
        <w:t>the</w:t>
      </w:r>
      <w:proofErr w:type="gramEnd"/>
      <w:r w:rsidRPr="00D610A8">
        <w:t xml:space="preserve"> </w:t>
      </w:r>
    </w:p>
    <w:p w14:paraId="769429F0" w14:textId="7AECAE50" w:rsidR="000720BE" w:rsidRDefault="00BD5CA5" w:rsidP="00BD5CA5">
      <w:pPr>
        <w:pStyle w:val="ListParagraph"/>
        <w:ind w:right="360"/>
      </w:pPr>
      <w:r>
        <w:t xml:space="preserve">fraction </w:t>
      </w:r>
      <w:r w:rsidR="002A0C40">
        <w:t>of each atom</w:t>
      </w:r>
      <w:r w:rsidR="00D610A8" w:rsidRPr="00D610A8">
        <w:t xml:space="preserve"> </w:t>
      </w:r>
      <w:r w:rsidR="00D610A8" w:rsidRPr="002A0C40">
        <w:t>completely inside</w:t>
      </w:r>
      <w:r w:rsidR="00D610A8" w:rsidRPr="00D610A8">
        <w:t xml:space="preserve"> this particular unit cell)?</w:t>
      </w:r>
      <w:r>
        <w:t xml:space="preserve">               _______________</w:t>
      </w:r>
    </w:p>
    <w:p w14:paraId="355E298E" w14:textId="55B433BD" w:rsidR="00D610A8" w:rsidRPr="00D610A8" w:rsidRDefault="00D610A8" w:rsidP="00E0502F">
      <w:pPr>
        <w:ind w:firstLine="3180"/>
      </w:pPr>
    </w:p>
    <w:p w14:paraId="49E459A6" w14:textId="6F091988" w:rsidR="000720BE" w:rsidRDefault="00D610A8" w:rsidP="00E0502F">
      <w:pPr>
        <w:pStyle w:val="ListParagraph"/>
        <w:numPr>
          <w:ilvl w:val="0"/>
          <w:numId w:val="25"/>
        </w:numPr>
      </w:pPr>
      <w:r w:rsidRPr="00D610A8">
        <w:t>What kind of hole occupies the center of the simple</w:t>
      </w:r>
      <w:r w:rsidR="002A0C40">
        <w:t xml:space="preserve"> </w:t>
      </w:r>
      <w:r w:rsidRPr="00D610A8">
        <w:t>cubic lattice?</w:t>
      </w:r>
      <w:r w:rsidR="00BD5CA5">
        <w:t xml:space="preserve">            _______________</w:t>
      </w:r>
    </w:p>
    <w:p w14:paraId="786CECA6" w14:textId="5D4D5B89" w:rsidR="00D610A8" w:rsidRPr="00D610A8" w:rsidRDefault="00D610A8" w:rsidP="00E0502F">
      <w:pPr>
        <w:ind w:firstLine="280"/>
      </w:pPr>
    </w:p>
    <w:p w14:paraId="05BF81C3" w14:textId="63769900" w:rsidR="00D610A8" w:rsidRDefault="00D610A8" w:rsidP="00E0502F">
      <w:pPr>
        <w:pStyle w:val="ListParagraph"/>
        <w:numPr>
          <w:ilvl w:val="0"/>
          <w:numId w:val="25"/>
        </w:numPr>
      </w:pPr>
      <w:r w:rsidRPr="00D610A8">
        <w:t xml:space="preserve">How many of this type of hole are in </w:t>
      </w:r>
      <w:r w:rsidR="002A0C40">
        <w:t>a</w:t>
      </w:r>
      <w:r w:rsidRPr="00D610A8">
        <w:t xml:space="preserve"> unit cell?</w:t>
      </w:r>
      <w:r w:rsidRPr="00D610A8">
        <w:tab/>
        <w:t xml:space="preserve">  </w:t>
      </w:r>
      <w:r w:rsidR="00BD5CA5">
        <w:t xml:space="preserve">                                      _______________</w:t>
      </w:r>
    </w:p>
    <w:p w14:paraId="5CF2D15B" w14:textId="77777777" w:rsidR="000720BE" w:rsidRPr="00D610A8" w:rsidRDefault="000720BE" w:rsidP="00E0502F"/>
    <w:p w14:paraId="1EE1C738" w14:textId="7698BFBA" w:rsidR="00D610A8" w:rsidRDefault="00D610A8" w:rsidP="00E0502F">
      <w:pPr>
        <w:pStyle w:val="ListParagraph"/>
        <w:numPr>
          <w:ilvl w:val="0"/>
          <w:numId w:val="25"/>
        </w:numPr>
      </w:pPr>
      <w:r w:rsidRPr="00D610A8">
        <w:t xml:space="preserve">Express the </w:t>
      </w:r>
      <w:r w:rsidR="002A0C40">
        <w:t>length of the unit cell,</w:t>
      </w:r>
      <w:r w:rsidRPr="00D610A8">
        <w:t xml:space="preserve"> </w:t>
      </w:r>
      <w:r w:rsidRPr="00E0502F">
        <w:rPr>
          <w:b/>
          <w:i/>
        </w:rPr>
        <w:t>a</w:t>
      </w:r>
      <w:r w:rsidR="002A0C40">
        <w:t>,</w:t>
      </w:r>
      <w:r w:rsidRPr="00D610A8">
        <w:t xml:space="preserve"> in terms of</w:t>
      </w:r>
      <w:r w:rsidR="002A0C40">
        <w:t xml:space="preserve"> the radius of an atom,</w:t>
      </w:r>
      <w:r w:rsidRPr="00D610A8">
        <w:t xml:space="preserve"> </w:t>
      </w:r>
      <w:r w:rsidRPr="00E0502F">
        <w:rPr>
          <w:b/>
          <w:i/>
        </w:rPr>
        <w:t>r</w:t>
      </w:r>
      <w:r w:rsidRPr="00D610A8">
        <w:t>.</w:t>
      </w:r>
      <w:r w:rsidRPr="00D610A8">
        <w:tab/>
      </w:r>
      <w:r w:rsidR="00127DA4">
        <w:t xml:space="preserve"> Give your </w:t>
      </w:r>
      <w:r w:rsidR="009C5176">
        <w:t xml:space="preserve">answer in the form of an equation, such as </w:t>
      </w:r>
      <w:r w:rsidR="009C5176" w:rsidRPr="00E0502F">
        <w:rPr>
          <w:b/>
          <w:i/>
        </w:rPr>
        <w:t>a</w:t>
      </w:r>
      <w:r w:rsidR="009C5176">
        <w:t xml:space="preserve"> = 1.5</w:t>
      </w:r>
      <w:r w:rsidR="009C5176" w:rsidRPr="009C5176">
        <w:rPr>
          <w:sz w:val="20"/>
        </w:rPr>
        <w:sym w:font="Wingdings 2" w:char="F0CD"/>
      </w:r>
      <w:r w:rsidR="009C5176" w:rsidRPr="00E0502F">
        <w:rPr>
          <w:b/>
          <w:i/>
        </w:rPr>
        <w:t>r</w:t>
      </w:r>
      <w:r w:rsidR="009C5176">
        <w:t>. You may assume that</w:t>
      </w:r>
      <w:r w:rsidR="00127DA4">
        <w:t xml:space="preserve"> the atoms in the unit cell touch each other.</w:t>
      </w:r>
      <w:r w:rsidR="00947E9B">
        <w:t xml:space="preserve"> Show your work!</w:t>
      </w:r>
    </w:p>
    <w:p w14:paraId="4646F12F" w14:textId="00FB92CA" w:rsidR="00947E9B" w:rsidRDefault="00B87E58" w:rsidP="00B87E58">
      <w:pPr>
        <w:tabs>
          <w:tab w:val="clear" w:pos="144"/>
          <w:tab w:val="left" w:pos="4125"/>
        </w:tabs>
      </w:pPr>
      <w:r>
        <w:tab/>
      </w:r>
    </w:p>
    <w:p w14:paraId="67A19EC9" w14:textId="77777777" w:rsidR="00B87E58" w:rsidRPr="00D610A8" w:rsidRDefault="00B87E58" w:rsidP="00B87E58">
      <w:pPr>
        <w:tabs>
          <w:tab w:val="clear" w:pos="144"/>
          <w:tab w:val="left" w:pos="4125"/>
        </w:tabs>
      </w:pPr>
    </w:p>
    <w:p w14:paraId="56A47DB8" w14:textId="72983A65" w:rsidR="00D610A8" w:rsidRPr="002A0C40" w:rsidRDefault="00B76A7B" w:rsidP="006A37AE">
      <w:pPr>
        <w:outlineLvl w:val="0"/>
        <w:rPr>
          <w:b/>
        </w:rPr>
      </w:pPr>
      <w:r>
        <w:rPr>
          <w:b/>
        </w:rPr>
        <w:t xml:space="preserve">Station 2. </w:t>
      </w:r>
      <w:r w:rsidR="00D610A8" w:rsidRPr="00D610A8">
        <w:rPr>
          <w:b/>
        </w:rPr>
        <w:t>Face-Centered Cubic Lattice</w:t>
      </w:r>
    </w:p>
    <w:p w14:paraId="5B788F6C" w14:textId="77777777" w:rsidR="00BD5CA5" w:rsidRDefault="00D610A8" w:rsidP="00BD5CA5">
      <w:pPr>
        <w:pStyle w:val="ListParagraph"/>
        <w:numPr>
          <w:ilvl w:val="0"/>
          <w:numId w:val="5"/>
        </w:numPr>
      </w:pPr>
      <w:r w:rsidRPr="00D610A8">
        <w:t xml:space="preserve">How many atoms are in this unit cell (count only the </w:t>
      </w:r>
      <w:r w:rsidR="00127DA4">
        <w:t>fraction</w:t>
      </w:r>
      <w:r w:rsidRPr="00D610A8">
        <w:t xml:space="preserve"> of </w:t>
      </w:r>
    </w:p>
    <w:p w14:paraId="561524F1" w14:textId="032DD1B5" w:rsidR="00BD5CA5" w:rsidRDefault="00BD5CA5" w:rsidP="00BD5CA5">
      <w:pPr>
        <w:pStyle w:val="ListParagraph"/>
      </w:pPr>
      <w:r>
        <w:t xml:space="preserve">      </w:t>
      </w:r>
      <w:r w:rsidR="00127DA4">
        <w:t xml:space="preserve">each </w:t>
      </w:r>
      <w:r w:rsidR="00D610A8" w:rsidRPr="00D610A8">
        <w:t xml:space="preserve">atom </w:t>
      </w:r>
      <w:r w:rsidR="000720BE">
        <w:t>contributing to the unit cell)?</w:t>
      </w:r>
      <w:r>
        <w:t xml:space="preserve">                                              _______________</w:t>
      </w:r>
    </w:p>
    <w:p w14:paraId="5FB1B27E" w14:textId="7CC6A25B" w:rsidR="00D610A8" w:rsidRPr="00D610A8" w:rsidRDefault="00127DA4" w:rsidP="000720BE">
      <w:pPr>
        <w:pStyle w:val="ListParagraph"/>
        <w:ind w:left="1080"/>
      </w:pPr>
      <w:r>
        <w:t xml:space="preserve"> </w:t>
      </w:r>
    </w:p>
    <w:p w14:paraId="1EC9E446" w14:textId="77777777" w:rsidR="00BD5CA5" w:rsidRDefault="00D610A8" w:rsidP="00BD5CA5">
      <w:pPr>
        <w:pStyle w:val="ListParagraph"/>
        <w:numPr>
          <w:ilvl w:val="0"/>
          <w:numId w:val="5"/>
        </w:numPr>
      </w:pPr>
      <w:r w:rsidRPr="00D610A8">
        <w:t xml:space="preserve">How many complete (totally within the unit cell) octahedral holes </w:t>
      </w:r>
    </w:p>
    <w:p w14:paraId="493EEE21" w14:textId="564736B4" w:rsidR="00BD5CA5" w:rsidRDefault="00BD5CA5" w:rsidP="00BD5CA5">
      <w:pPr>
        <w:pStyle w:val="ListParagraph"/>
      </w:pPr>
      <w:r>
        <w:t xml:space="preserve">      are in this unit cell?                                                                              _______________</w:t>
      </w:r>
    </w:p>
    <w:p w14:paraId="50417CD5" w14:textId="0C7B0017" w:rsidR="00D610A8" w:rsidRPr="00D610A8" w:rsidRDefault="00D610A8" w:rsidP="00BD5CA5">
      <w:pPr>
        <w:pStyle w:val="ListParagraph"/>
        <w:ind w:left="1080"/>
      </w:pPr>
      <w:r w:rsidRPr="00D610A8">
        <w:t xml:space="preserve"> </w:t>
      </w:r>
    </w:p>
    <w:p w14:paraId="3092E855" w14:textId="72797C3F" w:rsidR="00BD5CA5" w:rsidRDefault="00D610A8" w:rsidP="00BD5CA5">
      <w:pPr>
        <w:pStyle w:val="ListParagraph"/>
        <w:numPr>
          <w:ilvl w:val="0"/>
          <w:numId w:val="5"/>
        </w:numPr>
      </w:pPr>
      <w:r w:rsidRPr="00D610A8">
        <w:t xml:space="preserve">How many </w:t>
      </w:r>
      <w:r w:rsidR="00127DA4">
        <w:t xml:space="preserve">complete </w:t>
      </w:r>
      <w:r w:rsidRPr="00D610A8">
        <w:t xml:space="preserve">tetrahedral holes are </w:t>
      </w:r>
      <w:r w:rsidR="00127DA4">
        <w:t>in this unit cell</w:t>
      </w:r>
      <w:r w:rsidRPr="00D610A8">
        <w:t>?</w:t>
      </w:r>
      <w:r w:rsidR="00BD5CA5">
        <w:t xml:space="preserve">                 _______________</w:t>
      </w:r>
      <w:r w:rsidRPr="00D610A8">
        <w:t xml:space="preserve"> </w:t>
      </w:r>
    </w:p>
    <w:p w14:paraId="7DE69606" w14:textId="4D437957" w:rsidR="00D610A8" w:rsidRPr="00D610A8" w:rsidRDefault="00D610A8" w:rsidP="00BD5CA5">
      <w:pPr>
        <w:pStyle w:val="ListParagraph"/>
        <w:ind w:left="1080" w:right="1530"/>
      </w:pPr>
      <w:r w:rsidRPr="00D610A8">
        <w:t xml:space="preserve">If you are having trouble seeing the tetrahedral holes, take a look at the unit cell for fluorite on the computer (Station 8) which has cations in </w:t>
      </w:r>
      <w:r w:rsidR="00127DA4">
        <w:t>these</w:t>
      </w:r>
      <w:r w:rsidRPr="00D610A8">
        <w:t xml:space="preserve"> holes.</w:t>
      </w:r>
      <w:r w:rsidRPr="00D610A8">
        <w:tab/>
      </w:r>
    </w:p>
    <w:p w14:paraId="55E016AB" w14:textId="77777777" w:rsidR="00BD5CA5" w:rsidRDefault="00D610A8" w:rsidP="00BD5CA5">
      <w:pPr>
        <w:pStyle w:val="ListParagraph"/>
        <w:numPr>
          <w:ilvl w:val="0"/>
          <w:numId w:val="5"/>
        </w:numPr>
      </w:pPr>
      <w:r w:rsidRPr="00D610A8">
        <w:t>How many octahedral holes are partially contained</w:t>
      </w:r>
    </w:p>
    <w:p w14:paraId="6847DFBC" w14:textId="712FDCAD" w:rsidR="000720BE" w:rsidRPr="00D610A8" w:rsidRDefault="00D610A8" w:rsidP="00BD5CA5">
      <w:pPr>
        <w:pStyle w:val="ListParagraph"/>
        <w:ind w:left="1080"/>
        <w:jc w:val="left"/>
      </w:pPr>
      <w:r w:rsidRPr="00D610A8">
        <w:t xml:space="preserve"> (shared with other unit cells) </w:t>
      </w:r>
      <w:r w:rsidR="00127DA4">
        <w:t>in</w:t>
      </w:r>
      <w:r w:rsidRPr="00D610A8">
        <w:t xml:space="preserve"> this </w:t>
      </w:r>
      <w:r w:rsidR="00127DA4">
        <w:t>unit cell</w:t>
      </w:r>
      <w:r w:rsidRPr="00D610A8">
        <w:t>?</w:t>
      </w:r>
      <w:r w:rsidR="00BD5CA5">
        <w:t xml:space="preserve">                                      _______________                                                                   </w:t>
      </w:r>
    </w:p>
    <w:p w14:paraId="00B314D9" w14:textId="2E820C73" w:rsidR="00D610A8" w:rsidRDefault="00127DA4" w:rsidP="000720BE">
      <w:pPr>
        <w:pStyle w:val="ListParagraph"/>
        <w:numPr>
          <w:ilvl w:val="0"/>
          <w:numId w:val="5"/>
        </w:numPr>
      </w:pPr>
      <w:r w:rsidRPr="00D610A8">
        <w:t xml:space="preserve">Express the </w:t>
      </w:r>
      <w:r>
        <w:t>length of the unit cell,</w:t>
      </w:r>
      <w:r w:rsidRPr="00D610A8">
        <w:t xml:space="preserve"> </w:t>
      </w:r>
      <w:r w:rsidRPr="000720BE">
        <w:rPr>
          <w:b/>
          <w:i/>
        </w:rPr>
        <w:t>a</w:t>
      </w:r>
      <w:r>
        <w:t>,</w:t>
      </w:r>
      <w:r w:rsidRPr="00D610A8">
        <w:t xml:space="preserve"> in terms of</w:t>
      </w:r>
      <w:r>
        <w:t xml:space="preserve"> the radius of an atom,</w:t>
      </w:r>
      <w:r w:rsidRPr="00D610A8">
        <w:t xml:space="preserve"> </w:t>
      </w:r>
      <w:r w:rsidRPr="000720BE">
        <w:rPr>
          <w:b/>
          <w:i/>
        </w:rPr>
        <w:t>r</w:t>
      </w:r>
      <w:r w:rsidR="00B87E58">
        <w:t>.</w:t>
      </w:r>
      <w:r>
        <w:t xml:space="preserve"> Give your answer in the form of an equation, such as </w:t>
      </w:r>
      <w:r w:rsidRPr="000720BE">
        <w:rPr>
          <w:b/>
          <w:i/>
        </w:rPr>
        <w:t>a</w:t>
      </w:r>
      <w:r>
        <w:t xml:space="preserve"> = 1.5</w:t>
      </w:r>
      <w:r w:rsidRPr="009C5176">
        <w:rPr>
          <w:sz w:val="20"/>
        </w:rPr>
        <w:sym w:font="Wingdings 2" w:char="F0CD"/>
      </w:r>
      <w:r w:rsidRPr="000720BE">
        <w:rPr>
          <w:b/>
          <w:i/>
        </w:rPr>
        <w:t>r</w:t>
      </w:r>
      <w:r>
        <w:t xml:space="preserve">. </w:t>
      </w:r>
      <w:r w:rsidR="00947E9B">
        <w:t>Show your work!</w:t>
      </w:r>
    </w:p>
    <w:p w14:paraId="2A9F7955" w14:textId="1971C5A9" w:rsidR="00947E9B" w:rsidRDefault="00947E9B" w:rsidP="00B87E58">
      <w:pPr>
        <w:ind w:right="1800"/>
      </w:pPr>
    </w:p>
    <w:p w14:paraId="3CB89A91" w14:textId="48F83E66" w:rsidR="00B87E58" w:rsidRDefault="00B87E58" w:rsidP="00B87E58">
      <w:pPr>
        <w:ind w:right="1800"/>
      </w:pPr>
    </w:p>
    <w:p w14:paraId="767EAF42" w14:textId="77777777" w:rsidR="00201EC3" w:rsidRDefault="00201EC3" w:rsidP="00B87E58">
      <w:pPr>
        <w:ind w:right="1800"/>
      </w:pPr>
    </w:p>
    <w:p w14:paraId="7359777C" w14:textId="77777777" w:rsidR="00B87E58" w:rsidRPr="00D610A8" w:rsidRDefault="00B87E58" w:rsidP="00B87E58">
      <w:pPr>
        <w:ind w:right="1800"/>
      </w:pPr>
    </w:p>
    <w:p w14:paraId="285F1294" w14:textId="77777777" w:rsidR="000720BE" w:rsidRDefault="00D610A8" w:rsidP="00201EC3">
      <w:pPr>
        <w:pStyle w:val="ListParagraph"/>
        <w:numPr>
          <w:ilvl w:val="0"/>
          <w:numId w:val="5"/>
        </w:numPr>
      </w:pPr>
      <w:r w:rsidRPr="00D610A8">
        <w:t>Consider the sim</w:t>
      </w:r>
      <w:r w:rsidR="00B34C8F">
        <w:t xml:space="preserve">ple cubic unit cell and the </w:t>
      </w:r>
      <w:proofErr w:type="spellStart"/>
      <w:r w:rsidR="00B34C8F">
        <w:t>fcc</w:t>
      </w:r>
      <w:proofErr w:type="spellEnd"/>
      <w:r w:rsidR="00B34C8F">
        <w:t xml:space="preserve"> unit cell. </w:t>
      </w:r>
      <w:r w:rsidRPr="00D610A8">
        <w:t xml:space="preserve">Assuming that </w:t>
      </w:r>
      <w:r w:rsidR="00B34C8F">
        <w:t>the</w:t>
      </w:r>
      <w:r w:rsidRPr="00D610A8">
        <w:t xml:space="preserve"> anions</w:t>
      </w:r>
      <w:r w:rsidR="00B34C8F">
        <w:t xml:space="preserve"> in each</w:t>
      </w:r>
      <w:r w:rsidRPr="00D610A8">
        <w:t xml:space="preserve"> </w:t>
      </w:r>
      <w:r w:rsidR="00B34C8F">
        <w:t>are of</w:t>
      </w:r>
      <w:r w:rsidRPr="00D610A8">
        <w:t xml:space="preserve"> the same size, which </w:t>
      </w:r>
      <w:r w:rsidR="00B34C8F">
        <w:t>unit cell’s holes can best</w:t>
      </w:r>
      <w:r w:rsidRPr="00D610A8">
        <w:t xml:space="preserve"> accommodate a larger cation? </w:t>
      </w:r>
    </w:p>
    <w:p w14:paraId="56675371" w14:textId="41887A76" w:rsidR="00D610A8" w:rsidRDefault="00D610A8" w:rsidP="000720BE">
      <w:pPr>
        <w:pStyle w:val="ListParagraph"/>
        <w:ind w:left="1080"/>
      </w:pPr>
    </w:p>
    <w:p w14:paraId="73A8999F" w14:textId="77777777" w:rsidR="00656287" w:rsidRDefault="00656287" w:rsidP="006A37AE">
      <w:pPr>
        <w:outlineLvl w:val="0"/>
        <w:rPr>
          <w:b/>
        </w:rPr>
      </w:pPr>
    </w:p>
    <w:p w14:paraId="6EBE5C7D" w14:textId="5E8A1DDD" w:rsidR="00D610A8" w:rsidRPr="00B34C8F" w:rsidRDefault="00B76A7B" w:rsidP="006A37AE">
      <w:pPr>
        <w:outlineLvl w:val="0"/>
        <w:rPr>
          <w:b/>
        </w:rPr>
      </w:pPr>
      <w:r>
        <w:rPr>
          <w:b/>
        </w:rPr>
        <w:lastRenderedPageBreak/>
        <w:t xml:space="preserve">Station 3. </w:t>
      </w:r>
      <w:r w:rsidR="00D610A8" w:rsidRPr="00D610A8">
        <w:rPr>
          <w:b/>
        </w:rPr>
        <w:t>Body-Centered Cubic</w:t>
      </w:r>
    </w:p>
    <w:p w14:paraId="483218DC" w14:textId="122DD1CA" w:rsidR="00D610A8" w:rsidRDefault="00501934" w:rsidP="000720BE">
      <w:pPr>
        <w:pStyle w:val="ListParagraph"/>
        <w:numPr>
          <w:ilvl w:val="0"/>
          <w:numId w:val="7"/>
        </w:numPr>
      </w:pPr>
      <w:r>
        <w:t>Along what line in the bcc lattice</w:t>
      </w:r>
      <w:r w:rsidR="00D610A8" w:rsidRPr="00D610A8">
        <w:t xml:space="preserve"> do you find </w:t>
      </w:r>
      <w:r w:rsidR="00B34C8F">
        <w:t>spheres touch</w:t>
      </w:r>
      <w:r>
        <w:t>ing</w:t>
      </w:r>
      <w:r w:rsidR="00B34C8F">
        <w:t xml:space="preserve"> each other?</w:t>
      </w:r>
      <w:r w:rsidR="00656287">
        <w:t xml:space="preserve">  _____________</w:t>
      </w:r>
    </w:p>
    <w:p w14:paraId="6D2258E1" w14:textId="77777777" w:rsidR="000720BE" w:rsidRPr="00D610A8" w:rsidRDefault="000720BE" w:rsidP="000720BE">
      <w:pPr>
        <w:pStyle w:val="ListParagraph"/>
        <w:ind w:left="1080"/>
      </w:pPr>
    </w:p>
    <w:p w14:paraId="5BADE654" w14:textId="582BAB93" w:rsidR="00D610A8" w:rsidRDefault="00D610A8" w:rsidP="000720BE">
      <w:pPr>
        <w:pStyle w:val="ListParagraph"/>
        <w:numPr>
          <w:ilvl w:val="0"/>
          <w:numId w:val="7"/>
        </w:numPr>
      </w:pPr>
      <w:r w:rsidRPr="00D610A8">
        <w:t>What is the coordination number of each sphere</w:t>
      </w:r>
      <w:r w:rsidR="00501934">
        <w:t xml:space="preserve"> in the unit cell</w:t>
      </w:r>
      <w:r w:rsidRPr="00D610A8">
        <w:t>?</w:t>
      </w:r>
      <w:r w:rsidR="00656287">
        <w:t xml:space="preserve">                  _____________</w:t>
      </w:r>
    </w:p>
    <w:p w14:paraId="6B4F6B21" w14:textId="77777777" w:rsidR="000720BE" w:rsidRPr="00D610A8" w:rsidRDefault="000720BE" w:rsidP="000720BE"/>
    <w:p w14:paraId="346382CE" w14:textId="056FCDE1" w:rsidR="00D610A8" w:rsidRDefault="00D610A8" w:rsidP="000720BE">
      <w:pPr>
        <w:pStyle w:val="ListParagraph"/>
        <w:numPr>
          <w:ilvl w:val="0"/>
          <w:numId w:val="7"/>
        </w:numPr>
      </w:pPr>
      <w:r w:rsidRPr="00D610A8">
        <w:t xml:space="preserve">What is the length of the body diagonal in terms of </w:t>
      </w:r>
      <w:r w:rsidRPr="000720BE">
        <w:rPr>
          <w:b/>
          <w:i/>
        </w:rPr>
        <w:t>r</w:t>
      </w:r>
      <w:r w:rsidRPr="00D610A8">
        <w:t xml:space="preserve">? </w:t>
      </w:r>
      <w:r w:rsidR="00656287">
        <w:t xml:space="preserve">                                   _____________</w:t>
      </w:r>
    </w:p>
    <w:p w14:paraId="24B1A704" w14:textId="77777777" w:rsidR="000720BE" w:rsidRPr="00D610A8" w:rsidRDefault="000720BE" w:rsidP="000720BE"/>
    <w:p w14:paraId="0F1D40E5" w14:textId="60B44BF5" w:rsidR="00D610A8" w:rsidRDefault="00501934" w:rsidP="000720BE">
      <w:pPr>
        <w:pStyle w:val="ListParagraph"/>
        <w:numPr>
          <w:ilvl w:val="0"/>
          <w:numId w:val="7"/>
        </w:numPr>
      </w:pPr>
      <w:r w:rsidRPr="00D610A8">
        <w:t xml:space="preserve">Express the </w:t>
      </w:r>
      <w:r>
        <w:t>length of the unit cell,</w:t>
      </w:r>
      <w:r w:rsidRPr="00D610A8">
        <w:t xml:space="preserve"> </w:t>
      </w:r>
      <w:r w:rsidRPr="000720BE">
        <w:rPr>
          <w:b/>
          <w:i/>
        </w:rPr>
        <w:t>a</w:t>
      </w:r>
      <w:r>
        <w:t>,</w:t>
      </w:r>
      <w:r w:rsidRPr="00D610A8">
        <w:t xml:space="preserve"> in terms of</w:t>
      </w:r>
      <w:r>
        <w:t xml:space="preserve"> the radius of an atom,</w:t>
      </w:r>
      <w:r w:rsidRPr="00D610A8">
        <w:t xml:space="preserve"> </w:t>
      </w:r>
      <w:r w:rsidRPr="000720BE">
        <w:rPr>
          <w:b/>
          <w:i/>
        </w:rPr>
        <w:t>r</w:t>
      </w:r>
      <w:r w:rsidR="00656287">
        <w:t xml:space="preserve">. </w:t>
      </w:r>
      <w:r>
        <w:t xml:space="preserve">Give your answer in the form of an equation, such as </w:t>
      </w:r>
      <w:r w:rsidRPr="000720BE">
        <w:rPr>
          <w:b/>
          <w:i/>
        </w:rPr>
        <w:t>a</w:t>
      </w:r>
      <w:r>
        <w:t xml:space="preserve"> = 1.5</w:t>
      </w:r>
      <w:r w:rsidRPr="009C5176">
        <w:rPr>
          <w:sz w:val="20"/>
        </w:rPr>
        <w:sym w:font="Wingdings 2" w:char="F0CD"/>
      </w:r>
      <w:r w:rsidRPr="000720BE">
        <w:rPr>
          <w:b/>
          <w:i/>
        </w:rPr>
        <w:t>r</w:t>
      </w:r>
      <w:r>
        <w:t>.</w:t>
      </w:r>
      <w:r w:rsidR="00D610A8" w:rsidRPr="00D610A8">
        <w:t>?</w:t>
      </w:r>
      <w:r w:rsidR="00947E9B">
        <w:t xml:space="preserve"> Show your work!</w:t>
      </w:r>
    </w:p>
    <w:p w14:paraId="7FD2CF8A" w14:textId="6E7C16A6" w:rsidR="00656287" w:rsidRDefault="00656287" w:rsidP="00656287">
      <w:pPr>
        <w:pStyle w:val="ListParagraph"/>
        <w:ind w:left="1080"/>
      </w:pPr>
    </w:p>
    <w:p w14:paraId="297DC662" w14:textId="72A4DEAA" w:rsidR="00656287" w:rsidRDefault="00656287" w:rsidP="00656287">
      <w:pPr>
        <w:pStyle w:val="ListParagraph"/>
        <w:ind w:left="1080"/>
      </w:pPr>
    </w:p>
    <w:p w14:paraId="39FF2654" w14:textId="77777777" w:rsidR="00656287" w:rsidRDefault="00656287" w:rsidP="00656287">
      <w:pPr>
        <w:pStyle w:val="ListParagraph"/>
        <w:ind w:left="1080"/>
      </w:pPr>
    </w:p>
    <w:p w14:paraId="42FE82E0" w14:textId="77777777" w:rsidR="00947E9B" w:rsidRPr="00D610A8" w:rsidRDefault="00947E9B" w:rsidP="000720BE"/>
    <w:p w14:paraId="2A079CF2" w14:textId="30A5CD21" w:rsidR="00D610A8" w:rsidRDefault="00D610A8" w:rsidP="000720BE">
      <w:pPr>
        <w:pStyle w:val="ListParagraph"/>
        <w:numPr>
          <w:ilvl w:val="0"/>
          <w:numId w:val="7"/>
        </w:numPr>
      </w:pPr>
      <w:r w:rsidRPr="00D610A8">
        <w:t>What is the ratio of corner s</w:t>
      </w:r>
      <w:r w:rsidR="00501934">
        <w:t xml:space="preserve">pheres to center spheres in the </w:t>
      </w:r>
      <w:r w:rsidRPr="00D610A8">
        <w:t>unit cell?</w:t>
      </w:r>
      <w:r w:rsidR="00501934">
        <w:t xml:space="preserve"> Be sure to consider only the fraction of each atom in the unit cell.</w:t>
      </w:r>
      <w:r w:rsidRPr="00D610A8">
        <w:t xml:space="preserve"> </w:t>
      </w:r>
    </w:p>
    <w:p w14:paraId="63BB370A" w14:textId="5BED3F55" w:rsidR="00656287" w:rsidRDefault="00656287" w:rsidP="00656287"/>
    <w:p w14:paraId="37A3858F" w14:textId="77777777" w:rsidR="00656287" w:rsidRDefault="00656287" w:rsidP="00656287"/>
    <w:p w14:paraId="765A3B5F" w14:textId="77777777" w:rsidR="000720BE" w:rsidRPr="00D610A8" w:rsidRDefault="000720BE" w:rsidP="000720BE"/>
    <w:p w14:paraId="745BFE24" w14:textId="6288DC2B" w:rsidR="00D610A8" w:rsidRDefault="00D610A8" w:rsidP="000720BE">
      <w:pPr>
        <w:pStyle w:val="ListParagraph"/>
        <w:numPr>
          <w:ilvl w:val="0"/>
          <w:numId w:val="7"/>
        </w:numPr>
      </w:pPr>
      <w:r w:rsidRPr="00D610A8">
        <w:t>What kind(s) of holes are in this unit cell</w:t>
      </w:r>
      <w:r w:rsidR="003C42B4">
        <w:t>, including</w:t>
      </w:r>
      <w:r w:rsidR="00501934">
        <w:t xml:space="preserve"> partial holes</w:t>
      </w:r>
      <w:r w:rsidR="003C42B4">
        <w:t xml:space="preserve"> shared with other unit cells</w:t>
      </w:r>
      <w:r w:rsidR="00947E9B">
        <w:t>, and how many complete holes are there</w:t>
      </w:r>
      <w:r w:rsidR="00B34C8F">
        <w:t>?</w:t>
      </w:r>
      <w:r w:rsidR="00656287">
        <w:t xml:space="preserve">                                                   </w:t>
      </w:r>
    </w:p>
    <w:p w14:paraId="7344C656" w14:textId="77777777" w:rsidR="000720BE" w:rsidRDefault="000720BE" w:rsidP="000720BE"/>
    <w:p w14:paraId="40EA301E" w14:textId="77777777" w:rsidR="000720BE" w:rsidRPr="00D610A8" w:rsidRDefault="000720BE" w:rsidP="000720BE">
      <w:pPr>
        <w:pStyle w:val="ListParagraph"/>
        <w:ind w:left="1080"/>
      </w:pPr>
    </w:p>
    <w:p w14:paraId="0831AEBB" w14:textId="354C2183" w:rsidR="00D610A8" w:rsidRPr="00D610A8" w:rsidRDefault="00B76A7B" w:rsidP="006A37AE">
      <w:pPr>
        <w:outlineLvl w:val="0"/>
        <w:rPr>
          <w:b/>
        </w:rPr>
      </w:pPr>
      <w:r>
        <w:rPr>
          <w:b/>
        </w:rPr>
        <w:t xml:space="preserve">Station 4. </w:t>
      </w:r>
      <w:r w:rsidR="00D610A8" w:rsidRPr="00D610A8">
        <w:rPr>
          <w:b/>
        </w:rPr>
        <w:t>Closest Packed</w:t>
      </w:r>
    </w:p>
    <w:p w14:paraId="68054DD8" w14:textId="77777777" w:rsidR="00656287" w:rsidRDefault="00CA1480" w:rsidP="000720BE">
      <w:pPr>
        <w:pStyle w:val="ListParagraph"/>
        <w:numPr>
          <w:ilvl w:val="0"/>
          <w:numId w:val="9"/>
        </w:numPr>
      </w:pPr>
      <w:r w:rsidRPr="00625BDD">
        <w:t xml:space="preserve">Using the </w:t>
      </w:r>
      <w:r>
        <w:t xml:space="preserve">available </w:t>
      </w:r>
      <w:r w:rsidRPr="00625BDD">
        <w:t>pennies</w:t>
      </w:r>
      <w:r>
        <w:t xml:space="preserve"> and box, arrange a single layer of pennies </w:t>
      </w:r>
    </w:p>
    <w:p w14:paraId="5F4AA739" w14:textId="3EB10D74" w:rsidR="00D610A8" w:rsidRDefault="00CA1480" w:rsidP="00656287">
      <w:pPr>
        <w:pStyle w:val="ListParagraph"/>
        <w:ind w:left="1080"/>
      </w:pPr>
      <w:r>
        <w:t>using the</w:t>
      </w:r>
      <w:r w:rsidRPr="00625BDD">
        <w:t xml:space="preserve"> simple cubic </w:t>
      </w:r>
      <w:r>
        <w:t>unit cell. How many pennies did you fit in the box?</w:t>
      </w:r>
      <w:r w:rsidR="00656287">
        <w:t xml:space="preserve">      ____________</w:t>
      </w:r>
    </w:p>
    <w:p w14:paraId="669305D7" w14:textId="77777777" w:rsidR="000720BE" w:rsidRPr="00D610A8" w:rsidRDefault="000720BE" w:rsidP="000720BE">
      <w:pPr>
        <w:pStyle w:val="ListParagraph"/>
        <w:ind w:left="1080"/>
      </w:pPr>
    </w:p>
    <w:p w14:paraId="332D84F8" w14:textId="77777777" w:rsidR="00656287" w:rsidRDefault="00CA1480" w:rsidP="00656287">
      <w:pPr>
        <w:pStyle w:val="ListParagraph"/>
        <w:numPr>
          <w:ilvl w:val="0"/>
          <w:numId w:val="9"/>
        </w:numPr>
      </w:pPr>
      <w:r w:rsidRPr="00625BDD">
        <w:t xml:space="preserve">Using the </w:t>
      </w:r>
      <w:r>
        <w:t xml:space="preserve">available </w:t>
      </w:r>
      <w:r w:rsidRPr="00625BDD">
        <w:t>pennies</w:t>
      </w:r>
      <w:r>
        <w:t xml:space="preserve"> and box, arrange a single layer of pennies using</w:t>
      </w:r>
    </w:p>
    <w:p w14:paraId="4DFE1FBB" w14:textId="1FBC3725" w:rsidR="00D610A8" w:rsidRDefault="004E4304" w:rsidP="00656287">
      <w:pPr>
        <w:pStyle w:val="ListParagraph"/>
        <w:ind w:left="1080"/>
      </w:pPr>
      <w:r>
        <w:t>a closest packing arrangement of pennies</w:t>
      </w:r>
      <w:r w:rsidR="00CA1480">
        <w:t>. How many pennies did you fit in the box?</w:t>
      </w:r>
      <w:r w:rsidR="00656287">
        <w:t xml:space="preserve"> ______</w:t>
      </w:r>
    </w:p>
    <w:p w14:paraId="3153E9C4" w14:textId="77777777" w:rsidR="000720BE" w:rsidRDefault="000720BE" w:rsidP="000720BE"/>
    <w:p w14:paraId="678EC696" w14:textId="2DF22AA1" w:rsidR="00CA1480" w:rsidRDefault="00D71C6E" w:rsidP="000720BE">
      <w:pPr>
        <w:pStyle w:val="ListParagraph"/>
        <w:numPr>
          <w:ilvl w:val="0"/>
          <w:numId w:val="9"/>
        </w:numPr>
      </w:pPr>
      <w:r>
        <w:t xml:space="preserve">Using the diagram from the lab handout, what is the area of the two-dimensional cross-section through the simple cubic unit cell? </w:t>
      </w:r>
      <w:r w:rsidR="00CA1480">
        <w:t>What percentage of th</w:t>
      </w:r>
      <w:r>
        <w:t>is area</w:t>
      </w:r>
      <w:r w:rsidR="00CA1480">
        <w:t xml:space="preserve"> is empty?</w:t>
      </w:r>
      <w:r w:rsidR="00947E9B">
        <w:t xml:space="preserve"> Show your work!</w:t>
      </w:r>
    </w:p>
    <w:p w14:paraId="38EFB2C7" w14:textId="042BB065" w:rsidR="00947E9B" w:rsidRDefault="00947E9B" w:rsidP="000720BE"/>
    <w:p w14:paraId="1B1AC100" w14:textId="6BE3C6B7" w:rsidR="00656287" w:rsidRDefault="00656287" w:rsidP="000720BE"/>
    <w:p w14:paraId="1C4B47F4" w14:textId="77777777" w:rsidR="00656287" w:rsidRDefault="00656287" w:rsidP="000720BE"/>
    <w:p w14:paraId="6B6568FE" w14:textId="6F601754" w:rsidR="00CA1480" w:rsidRDefault="00D71C6E" w:rsidP="000720BE">
      <w:pPr>
        <w:pStyle w:val="ListParagraph"/>
        <w:numPr>
          <w:ilvl w:val="0"/>
          <w:numId w:val="9"/>
        </w:numPr>
      </w:pPr>
      <w:r>
        <w:t>Using the diagram from the lab handout, what is the area of the two-dimensional cross-section through the closest packed unit cell? What percentage of this area is empty?</w:t>
      </w:r>
      <w:r w:rsidR="00947E9B">
        <w:t xml:space="preserve"> Show your work!</w:t>
      </w:r>
    </w:p>
    <w:p w14:paraId="546BDE9C" w14:textId="4DB04716" w:rsidR="00656287" w:rsidRDefault="00656287" w:rsidP="00656287">
      <w:pPr>
        <w:pStyle w:val="ListParagraph"/>
        <w:ind w:left="1080"/>
      </w:pPr>
    </w:p>
    <w:p w14:paraId="7EA3F7B9" w14:textId="7DC426ED" w:rsidR="00656287" w:rsidRDefault="00656287" w:rsidP="00656287">
      <w:pPr>
        <w:pStyle w:val="ListParagraph"/>
        <w:ind w:left="1080"/>
      </w:pPr>
    </w:p>
    <w:p w14:paraId="6916531F" w14:textId="77777777" w:rsidR="00656287" w:rsidRDefault="00656287" w:rsidP="00656287">
      <w:pPr>
        <w:pStyle w:val="ListParagraph"/>
        <w:ind w:left="1080"/>
      </w:pPr>
    </w:p>
    <w:p w14:paraId="5EAA493E" w14:textId="77777777" w:rsidR="00947E9B" w:rsidRDefault="00947E9B" w:rsidP="000720BE"/>
    <w:p w14:paraId="5CB44439" w14:textId="3CD5C733" w:rsidR="00F11638" w:rsidRDefault="00F11638" w:rsidP="000720BE">
      <w:pPr>
        <w:pStyle w:val="ListParagraph"/>
        <w:numPr>
          <w:ilvl w:val="0"/>
          <w:numId w:val="9"/>
        </w:numPr>
      </w:pPr>
      <w:r>
        <w:t>What is the packing pattern for hexagonal closest packing?</w:t>
      </w:r>
      <w:r w:rsidR="00656287">
        <w:t xml:space="preserve">                                 ___________</w:t>
      </w:r>
    </w:p>
    <w:p w14:paraId="0FF378DA" w14:textId="77777777" w:rsidR="004E4304" w:rsidRDefault="004E4304" w:rsidP="004E4304"/>
    <w:p w14:paraId="04A6762F" w14:textId="446A47FA" w:rsidR="00D610A8" w:rsidRDefault="00F11638" w:rsidP="000720BE">
      <w:pPr>
        <w:pStyle w:val="ListParagraph"/>
        <w:numPr>
          <w:ilvl w:val="0"/>
          <w:numId w:val="9"/>
        </w:numPr>
      </w:pPr>
      <w:r>
        <w:t>What is the packing pattern for cubic closest packing?</w:t>
      </w:r>
      <w:r w:rsidR="00D610A8" w:rsidRPr="00D610A8">
        <w:tab/>
      </w:r>
      <w:r w:rsidR="00656287">
        <w:t xml:space="preserve">                               ___________</w:t>
      </w:r>
    </w:p>
    <w:p w14:paraId="342CA9BD" w14:textId="77777777" w:rsidR="004E4304" w:rsidRPr="00D610A8" w:rsidRDefault="004E4304" w:rsidP="004E4304"/>
    <w:p w14:paraId="1C45E55D" w14:textId="77777777" w:rsidR="00656287" w:rsidRDefault="00D610A8" w:rsidP="000720BE">
      <w:pPr>
        <w:pStyle w:val="ListParagraph"/>
        <w:numPr>
          <w:ilvl w:val="0"/>
          <w:numId w:val="9"/>
        </w:numPr>
      </w:pPr>
      <w:r w:rsidRPr="00D610A8">
        <w:t xml:space="preserve">Are any of </w:t>
      </w:r>
      <w:r w:rsidR="00F11638">
        <w:t>the</w:t>
      </w:r>
      <w:r w:rsidRPr="00D610A8">
        <w:t xml:space="preserve"> structures</w:t>
      </w:r>
      <w:r w:rsidR="00F11638">
        <w:t xml:space="preserve"> from the first three stations</w:t>
      </w:r>
      <w:r w:rsidRPr="00D610A8">
        <w:t xml:space="preserve"> examples </w:t>
      </w:r>
    </w:p>
    <w:p w14:paraId="174369EC" w14:textId="1A352029" w:rsidR="00D610A8" w:rsidRDefault="00D610A8" w:rsidP="00656287">
      <w:pPr>
        <w:pStyle w:val="ListParagraph"/>
        <w:ind w:left="1080"/>
      </w:pPr>
      <w:r w:rsidRPr="00D610A8">
        <w:t>of closest packing</w:t>
      </w:r>
      <w:r w:rsidR="00F11638">
        <w:t xml:space="preserve">? </w:t>
      </w:r>
      <w:r w:rsidRPr="00D610A8">
        <w:t xml:space="preserve">If so, </w:t>
      </w:r>
      <w:r w:rsidR="00F11638">
        <w:t>which one(s)?</w:t>
      </w:r>
      <w:r w:rsidR="00656287">
        <w:t xml:space="preserve">                                                            ___________</w:t>
      </w:r>
    </w:p>
    <w:p w14:paraId="11ACACA9" w14:textId="77777777" w:rsidR="004E4304" w:rsidRDefault="004E4304" w:rsidP="004E4304"/>
    <w:p w14:paraId="4638F21A" w14:textId="77777777" w:rsidR="004E4304" w:rsidRPr="00CA1480" w:rsidRDefault="004E4304" w:rsidP="004E4304">
      <w:pPr>
        <w:pStyle w:val="ListParagraph"/>
        <w:ind w:left="1080"/>
      </w:pPr>
    </w:p>
    <w:p w14:paraId="7F273467" w14:textId="725ABC22" w:rsidR="00D610A8" w:rsidRPr="00F81132" w:rsidRDefault="00B76A7B" w:rsidP="006A37AE">
      <w:pPr>
        <w:outlineLvl w:val="0"/>
        <w:rPr>
          <w:b/>
        </w:rPr>
      </w:pPr>
      <w:r>
        <w:rPr>
          <w:b/>
        </w:rPr>
        <w:lastRenderedPageBreak/>
        <w:t xml:space="preserve">Station 5. </w:t>
      </w:r>
      <w:r w:rsidR="00D610A8" w:rsidRPr="00D610A8">
        <w:rPr>
          <w:b/>
        </w:rPr>
        <w:t>NaCl</w:t>
      </w:r>
    </w:p>
    <w:p w14:paraId="41DF3855" w14:textId="10803F61" w:rsidR="00D610A8" w:rsidRDefault="00D610A8" w:rsidP="004E4304">
      <w:pPr>
        <w:pStyle w:val="ListParagraph"/>
        <w:numPr>
          <w:ilvl w:val="0"/>
          <w:numId w:val="11"/>
        </w:numPr>
      </w:pPr>
      <w:r w:rsidRPr="00D610A8">
        <w:t>What</w:t>
      </w:r>
      <w:r w:rsidR="00B76A7B">
        <w:t xml:space="preserve"> type of lattice</w:t>
      </w:r>
      <w:r w:rsidRPr="00D610A8">
        <w:t xml:space="preserve"> </w:t>
      </w:r>
      <w:r w:rsidR="00B76A7B">
        <w:t>do the</w:t>
      </w:r>
      <w:r w:rsidRPr="00D610A8">
        <w:t xml:space="preserve"> </w:t>
      </w:r>
      <w:r w:rsidR="00BA254E">
        <w:t>Na</w:t>
      </w:r>
      <w:r w:rsidR="00BA254E" w:rsidRPr="00BA254E">
        <w:rPr>
          <w:vertAlign w:val="superscript"/>
        </w:rPr>
        <w:t>+</w:t>
      </w:r>
      <w:r w:rsidR="00BA254E">
        <w:t xml:space="preserve"> </w:t>
      </w:r>
      <w:r w:rsidRPr="00D610A8">
        <w:t xml:space="preserve">ions </w:t>
      </w:r>
      <w:r w:rsidR="00B76A7B">
        <w:t>form?</w:t>
      </w:r>
      <w:r w:rsidR="00656287">
        <w:t xml:space="preserve">                                                   ____________</w:t>
      </w:r>
    </w:p>
    <w:p w14:paraId="308829BC" w14:textId="77777777" w:rsidR="004E4304" w:rsidRPr="00D610A8" w:rsidRDefault="004E4304" w:rsidP="004E4304">
      <w:pPr>
        <w:pStyle w:val="ListParagraph"/>
        <w:ind w:left="1080"/>
      </w:pPr>
    </w:p>
    <w:p w14:paraId="2B80FE88" w14:textId="688D789C" w:rsidR="00D610A8" w:rsidRDefault="00490F18" w:rsidP="004E4304">
      <w:pPr>
        <w:pStyle w:val="ListParagraph"/>
        <w:numPr>
          <w:ilvl w:val="0"/>
          <w:numId w:val="11"/>
        </w:numPr>
      </w:pPr>
      <w:r>
        <w:t>What is the coordination number for the Na</w:t>
      </w:r>
      <w:r>
        <w:rPr>
          <w:rStyle w:val="superscript"/>
        </w:rPr>
        <w:t>+</w:t>
      </w:r>
      <w:r>
        <w:t xml:space="preserve"> ions?</w:t>
      </w:r>
      <w:r w:rsidR="00656287">
        <w:t xml:space="preserve">                                     ____________</w:t>
      </w:r>
    </w:p>
    <w:p w14:paraId="72B5CB97" w14:textId="77777777" w:rsidR="004E4304" w:rsidRPr="00490F18" w:rsidRDefault="004E4304" w:rsidP="004E4304">
      <w:pPr>
        <w:pStyle w:val="ListParagraph"/>
        <w:ind w:left="1080"/>
      </w:pPr>
    </w:p>
    <w:p w14:paraId="03BFBFFB" w14:textId="2CB4B39C" w:rsidR="00D610A8" w:rsidRDefault="00D610A8" w:rsidP="004E4304">
      <w:pPr>
        <w:pStyle w:val="ListParagraph"/>
        <w:numPr>
          <w:ilvl w:val="0"/>
          <w:numId w:val="11"/>
        </w:numPr>
      </w:pPr>
      <w:r w:rsidRPr="00D610A8">
        <w:t xml:space="preserve">What is the coordination number </w:t>
      </w:r>
      <w:r w:rsidR="00F81132">
        <w:t>for</w:t>
      </w:r>
      <w:r w:rsidR="00490F18">
        <w:t xml:space="preserve"> the Cl</w:t>
      </w:r>
      <w:r w:rsidR="00490F18">
        <w:rPr>
          <w:rStyle w:val="superscript"/>
        </w:rPr>
        <w:t>–</w:t>
      </w:r>
      <w:r w:rsidR="00490F18">
        <w:t xml:space="preserve"> ions?</w:t>
      </w:r>
      <w:r w:rsidR="00F81132">
        <w:t xml:space="preserve"> </w:t>
      </w:r>
      <w:r w:rsidR="00656287">
        <w:t xml:space="preserve">                                      ____________</w:t>
      </w:r>
    </w:p>
    <w:p w14:paraId="6A8B268E" w14:textId="77777777" w:rsidR="004E4304" w:rsidRPr="00D610A8" w:rsidRDefault="004E4304" w:rsidP="004E4304">
      <w:pPr>
        <w:pStyle w:val="ListParagraph"/>
        <w:ind w:left="1080"/>
      </w:pPr>
    </w:p>
    <w:p w14:paraId="3D7466ED" w14:textId="7EA025CB" w:rsidR="00D610A8" w:rsidRDefault="00F81132" w:rsidP="004E4304">
      <w:pPr>
        <w:pStyle w:val="ListParagraph"/>
        <w:numPr>
          <w:ilvl w:val="0"/>
          <w:numId w:val="11"/>
        </w:numPr>
      </w:pPr>
      <w:r>
        <w:t>In what</w:t>
      </w:r>
      <w:r w:rsidR="00D610A8" w:rsidRPr="00D610A8">
        <w:t xml:space="preserve"> types of holes </w:t>
      </w:r>
      <w:r>
        <w:t xml:space="preserve">do you find </w:t>
      </w:r>
      <w:r w:rsidR="00490F18">
        <w:t xml:space="preserve">the </w:t>
      </w:r>
      <w:r w:rsidR="00BA254E">
        <w:t>Cl</w:t>
      </w:r>
      <w:r w:rsidR="00BA254E">
        <w:rPr>
          <w:rStyle w:val="superscript"/>
        </w:rPr>
        <w:t>–</w:t>
      </w:r>
      <w:r w:rsidR="00490F18">
        <w:t xml:space="preserve"> ions?</w:t>
      </w:r>
      <w:r w:rsidR="00656287">
        <w:t xml:space="preserve">                                          ____________</w:t>
      </w:r>
    </w:p>
    <w:p w14:paraId="775304B4" w14:textId="77777777" w:rsidR="004E4304" w:rsidRPr="00F81132" w:rsidRDefault="004E4304" w:rsidP="004E4304"/>
    <w:p w14:paraId="3DFF8B7A" w14:textId="40C15840" w:rsidR="00D610A8" w:rsidRDefault="00D610A8" w:rsidP="004E4304">
      <w:pPr>
        <w:pStyle w:val="ListParagraph"/>
        <w:numPr>
          <w:ilvl w:val="0"/>
          <w:numId w:val="11"/>
        </w:numPr>
      </w:pPr>
      <w:r w:rsidRPr="00D610A8">
        <w:t xml:space="preserve">What </w:t>
      </w:r>
      <w:r w:rsidR="00B76A7B">
        <w:t>percentage</w:t>
      </w:r>
      <w:r w:rsidR="00F81132">
        <w:t xml:space="preserve"> of these holes are occupied by</w:t>
      </w:r>
      <w:r w:rsidR="00490F18">
        <w:t xml:space="preserve"> </w:t>
      </w:r>
      <w:r w:rsidR="00BA254E">
        <w:t>Cl</w:t>
      </w:r>
      <w:r w:rsidR="00BA254E">
        <w:rPr>
          <w:rStyle w:val="superscript"/>
        </w:rPr>
        <w:t>–</w:t>
      </w:r>
      <w:r w:rsidR="00B76A7B">
        <w:t xml:space="preserve"> ions?</w:t>
      </w:r>
      <w:r w:rsidR="00656287">
        <w:t xml:space="preserve">                        ____________</w:t>
      </w:r>
      <w:r w:rsidR="00F81132">
        <w:t xml:space="preserve"> </w:t>
      </w:r>
    </w:p>
    <w:p w14:paraId="61053065" w14:textId="77777777" w:rsidR="004E4304" w:rsidRPr="00D610A8" w:rsidRDefault="004E4304" w:rsidP="004E4304"/>
    <w:p w14:paraId="4112BE90" w14:textId="7B526892" w:rsidR="00490F18" w:rsidRDefault="00D610A8" w:rsidP="004E4304">
      <w:pPr>
        <w:pStyle w:val="ListParagraph"/>
        <w:numPr>
          <w:ilvl w:val="0"/>
          <w:numId w:val="11"/>
        </w:numPr>
      </w:pPr>
      <w:r w:rsidRPr="00D610A8">
        <w:t>Verify by counting atoms and partial atoms that the number of Na</w:t>
      </w:r>
      <w:r w:rsidRPr="00F81132">
        <w:rPr>
          <w:rStyle w:val="superscript"/>
        </w:rPr>
        <w:t>+</w:t>
      </w:r>
      <w:r w:rsidRPr="00D610A8">
        <w:t xml:space="preserve"> </w:t>
      </w:r>
      <w:r w:rsidR="00F81132">
        <w:t xml:space="preserve">ions </w:t>
      </w:r>
      <w:r w:rsidRPr="00D610A8">
        <w:t>is the same as the number of Cl</w:t>
      </w:r>
      <w:r w:rsidR="00F81132">
        <w:rPr>
          <w:rStyle w:val="superscript"/>
        </w:rPr>
        <w:t>–</w:t>
      </w:r>
      <w:r w:rsidR="00F81132">
        <w:t xml:space="preserve"> ions.</w:t>
      </w:r>
      <w:r w:rsidRPr="004E4304">
        <w:rPr>
          <w:vertAlign w:val="superscript"/>
        </w:rPr>
        <w:t xml:space="preserve"> </w:t>
      </w:r>
      <w:r w:rsidRPr="00D610A8">
        <w:t xml:space="preserve"> </w:t>
      </w:r>
      <w:r w:rsidR="00947E9B">
        <w:t>Show your work!</w:t>
      </w:r>
      <w:r w:rsidRPr="00D610A8">
        <w:t xml:space="preserve">   </w:t>
      </w:r>
    </w:p>
    <w:p w14:paraId="238293D0" w14:textId="5D4A991D" w:rsidR="00656287" w:rsidRDefault="00656287" w:rsidP="00656287">
      <w:pPr>
        <w:pStyle w:val="ListParagraph"/>
        <w:ind w:left="1080"/>
      </w:pPr>
    </w:p>
    <w:p w14:paraId="11E0DE28" w14:textId="005D6E2D" w:rsidR="00656287" w:rsidRDefault="00656287" w:rsidP="00656287">
      <w:pPr>
        <w:pStyle w:val="ListParagraph"/>
        <w:ind w:left="1080"/>
      </w:pPr>
    </w:p>
    <w:p w14:paraId="1B58522C" w14:textId="77777777" w:rsidR="00C60866" w:rsidRDefault="00C60866" w:rsidP="00656287">
      <w:pPr>
        <w:pStyle w:val="ListParagraph"/>
        <w:ind w:left="1080"/>
      </w:pPr>
    </w:p>
    <w:p w14:paraId="45C8BE44" w14:textId="77777777" w:rsidR="00947E9B" w:rsidRPr="00D610A8" w:rsidRDefault="00947E9B" w:rsidP="000720BE"/>
    <w:p w14:paraId="61089A85" w14:textId="2877028B" w:rsidR="00D610A8" w:rsidRDefault="00B76A7B" w:rsidP="006A37AE">
      <w:pPr>
        <w:outlineLvl w:val="0"/>
        <w:rPr>
          <w:b/>
        </w:rPr>
      </w:pPr>
      <w:r>
        <w:rPr>
          <w:b/>
        </w:rPr>
        <w:t xml:space="preserve">Station 6. </w:t>
      </w:r>
      <w:proofErr w:type="spellStart"/>
      <w:r w:rsidR="00D610A8" w:rsidRPr="00D610A8">
        <w:rPr>
          <w:b/>
        </w:rPr>
        <w:t>CsCl</w:t>
      </w:r>
      <w:proofErr w:type="spellEnd"/>
    </w:p>
    <w:p w14:paraId="631CA2CD" w14:textId="77777777" w:rsidR="004E4304" w:rsidRPr="00D610A8" w:rsidRDefault="004E4304" w:rsidP="000720BE">
      <w:pPr>
        <w:rPr>
          <w:b/>
        </w:rPr>
      </w:pPr>
    </w:p>
    <w:p w14:paraId="1D9F1FB6" w14:textId="3BFA5DE5" w:rsidR="00D610A8" w:rsidRDefault="00D610A8" w:rsidP="004E4304">
      <w:pPr>
        <w:pStyle w:val="ListParagraph"/>
        <w:numPr>
          <w:ilvl w:val="0"/>
          <w:numId w:val="13"/>
        </w:numPr>
      </w:pPr>
      <w:r w:rsidRPr="00D610A8">
        <w:t xml:space="preserve">What type of lattice </w:t>
      </w:r>
      <w:r w:rsidR="003A6EB8">
        <w:t>do</w:t>
      </w:r>
      <w:r w:rsidRPr="00D610A8">
        <w:t xml:space="preserve"> the </w:t>
      </w:r>
      <w:r w:rsidR="00B76A7B">
        <w:t>Cl</w:t>
      </w:r>
      <w:r w:rsidR="00B76A7B">
        <w:rPr>
          <w:rStyle w:val="superscript"/>
        </w:rPr>
        <w:t>–</w:t>
      </w:r>
      <w:r w:rsidRPr="00D610A8">
        <w:t xml:space="preserve"> ions form?</w:t>
      </w:r>
      <w:r w:rsidR="00656287">
        <w:t xml:space="preserve">                                                   _____________</w:t>
      </w:r>
    </w:p>
    <w:p w14:paraId="5C9E76CD" w14:textId="77777777" w:rsidR="004E4304" w:rsidRPr="00D610A8" w:rsidRDefault="004E4304" w:rsidP="004E4304">
      <w:pPr>
        <w:pStyle w:val="ListParagraph"/>
        <w:ind w:left="1080"/>
      </w:pPr>
    </w:p>
    <w:p w14:paraId="58829391" w14:textId="06691C57" w:rsidR="00D610A8" w:rsidRDefault="003A6EB8" w:rsidP="004E4304">
      <w:pPr>
        <w:pStyle w:val="ListParagraph"/>
        <w:numPr>
          <w:ilvl w:val="0"/>
          <w:numId w:val="13"/>
        </w:numPr>
      </w:pPr>
      <w:r>
        <w:t xml:space="preserve">In </w:t>
      </w:r>
      <w:r w:rsidR="00D610A8" w:rsidRPr="00D610A8">
        <w:t>what kind of holes are the Cs</w:t>
      </w:r>
      <w:r w:rsidR="00D610A8" w:rsidRPr="003A6EB8">
        <w:rPr>
          <w:rStyle w:val="superscript"/>
        </w:rPr>
        <w:t>+</w:t>
      </w:r>
      <w:r>
        <w:t xml:space="preserve"> ions located</w:t>
      </w:r>
      <w:r w:rsidR="00D610A8" w:rsidRPr="00D610A8">
        <w:t>?</w:t>
      </w:r>
      <w:r w:rsidR="00656287">
        <w:t xml:space="preserve">                                          _____________</w:t>
      </w:r>
    </w:p>
    <w:p w14:paraId="464078A1" w14:textId="7F57173D" w:rsidR="004E4304" w:rsidRPr="00D610A8" w:rsidRDefault="00656287" w:rsidP="004E4304">
      <w:r>
        <w:t xml:space="preserve">        </w:t>
      </w:r>
    </w:p>
    <w:p w14:paraId="2E49BF5F" w14:textId="34D68386" w:rsidR="00D610A8" w:rsidRDefault="00D610A8" w:rsidP="004E4304">
      <w:pPr>
        <w:pStyle w:val="ListParagraph"/>
        <w:numPr>
          <w:ilvl w:val="0"/>
          <w:numId w:val="13"/>
        </w:numPr>
      </w:pPr>
      <w:r w:rsidRPr="00D610A8">
        <w:t>What is the coordination number for Cs</w:t>
      </w:r>
      <w:r w:rsidRPr="003A6EB8">
        <w:rPr>
          <w:rStyle w:val="superscript"/>
        </w:rPr>
        <w:t>+</w:t>
      </w:r>
      <w:r w:rsidR="00490F18">
        <w:t>?</w:t>
      </w:r>
      <w:r w:rsidR="00656287">
        <w:t xml:space="preserve">                                                  _____________</w:t>
      </w:r>
    </w:p>
    <w:p w14:paraId="2C22F366" w14:textId="77777777" w:rsidR="004E4304" w:rsidRPr="00D610A8" w:rsidRDefault="004E4304" w:rsidP="004E4304"/>
    <w:p w14:paraId="428435DC" w14:textId="12F4A9B6" w:rsidR="00D610A8" w:rsidRDefault="00D610A8" w:rsidP="004E4304">
      <w:pPr>
        <w:pStyle w:val="ListParagraph"/>
        <w:numPr>
          <w:ilvl w:val="0"/>
          <w:numId w:val="13"/>
        </w:numPr>
      </w:pPr>
      <w:r w:rsidRPr="00D610A8">
        <w:t xml:space="preserve">What is the coordination number for </w:t>
      </w:r>
      <w:r w:rsidR="00656287">
        <w:t>Cl</w:t>
      </w:r>
      <w:r w:rsidR="00656287" w:rsidRPr="00656287">
        <w:rPr>
          <w:vertAlign w:val="superscript"/>
        </w:rPr>
        <w:t>-</w:t>
      </w:r>
      <w:r w:rsidR="00656287">
        <w:t>?                                                    _____________</w:t>
      </w:r>
    </w:p>
    <w:p w14:paraId="6F511C6A" w14:textId="77777777" w:rsidR="004E4304" w:rsidRPr="00D610A8" w:rsidRDefault="004E4304" w:rsidP="004E4304"/>
    <w:p w14:paraId="6513202C" w14:textId="71E73159" w:rsidR="00D610A8" w:rsidRPr="00D610A8" w:rsidRDefault="003A6EB8" w:rsidP="004E4304">
      <w:pPr>
        <w:pStyle w:val="ListParagraph"/>
        <w:numPr>
          <w:ilvl w:val="0"/>
          <w:numId w:val="13"/>
        </w:numPr>
      </w:pPr>
      <w:r w:rsidRPr="00D610A8">
        <w:t xml:space="preserve">Verify by counting atoms and partial atoms that the number of </w:t>
      </w:r>
      <w:r>
        <w:t>Cs</w:t>
      </w:r>
      <w:r w:rsidRPr="00F81132">
        <w:rPr>
          <w:rStyle w:val="superscript"/>
        </w:rPr>
        <w:t>+</w:t>
      </w:r>
      <w:r w:rsidRPr="00D610A8">
        <w:t xml:space="preserve"> </w:t>
      </w:r>
      <w:r>
        <w:t xml:space="preserve">ions </w:t>
      </w:r>
      <w:r w:rsidRPr="00D610A8">
        <w:t>is the same as the number of Cl</w:t>
      </w:r>
      <w:r>
        <w:rPr>
          <w:rStyle w:val="superscript"/>
        </w:rPr>
        <w:t>–</w:t>
      </w:r>
      <w:r>
        <w:t xml:space="preserve"> ions.</w:t>
      </w:r>
      <w:r w:rsidRPr="004E4304">
        <w:rPr>
          <w:vertAlign w:val="superscript"/>
        </w:rPr>
        <w:t xml:space="preserve"> </w:t>
      </w:r>
      <w:r w:rsidRPr="00D610A8">
        <w:t xml:space="preserve"> </w:t>
      </w:r>
      <w:r w:rsidR="00947E9B">
        <w:t>Show your work!</w:t>
      </w:r>
      <w:r w:rsidR="00D610A8" w:rsidRPr="00D610A8">
        <w:t xml:space="preserve">  </w:t>
      </w:r>
    </w:p>
    <w:p w14:paraId="29C61D5D" w14:textId="54A5B3AD" w:rsidR="00D610A8" w:rsidRDefault="00D610A8" w:rsidP="000720BE"/>
    <w:p w14:paraId="73EAD8C6" w14:textId="01F7EBF4" w:rsidR="00656287" w:rsidRDefault="00656287" w:rsidP="000720BE"/>
    <w:p w14:paraId="1F239448" w14:textId="77777777" w:rsidR="00C60866" w:rsidRPr="00D610A8" w:rsidRDefault="00C60866" w:rsidP="000720BE"/>
    <w:p w14:paraId="30614969" w14:textId="77777777" w:rsidR="00D610A8" w:rsidRPr="00D610A8" w:rsidRDefault="00D610A8" w:rsidP="000720BE"/>
    <w:p w14:paraId="015E7F61" w14:textId="14DB2B03" w:rsidR="00D610A8" w:rsidRPr="00D610A8" w:rsidRDefault="00B76A7B" w:rsidP="006A37AE">
      <w:pPr>
        <w:outlineLvl w:val="0"/>
        <w:rPr>
          <w:b/>
        </w:rPr>
      </w:pPr>
      <w:r>
        <w:rPr>
          <w:b/>
        </w:rPr>
        <w:t xml:space="preserve">Station 7. </w:t>
      </w:r>
      <w:r w:rsidR="00D610A8" w:rsidRPr="00D610A8">
        <w:rPr>
          <w:b/>
        </w:rPr>
        <w:t>Zinc Blende Structure</w:t>
      </w:r>
    </w:p>
    <w:p w14:paraId="21495D78" w14:textId="77777777" w:rsidR="00D610A8" w:rsidRPr="00D610A8" w:rsidRDefault="00D610A8" w:rsidP="000720BE"/>
    <w:p w14:paraId="0672C0CE" w14:textId="10D3BA05" w:rsidR="00803B39" w:rsidRDefault="00803B39" w:rsidP="004E4304">
      <w:pPr>
        <w:pStyle w:val="ListParagraph"/>
        <w:numPr>
          <w:ilvl w:val="0"/>
          <w:numId w:val="15"/>
        </w:numPr>
      </w:pPr>
      <w:r>
        <w:t xml:space="preserve">What type of lattice do the </w:t>
      </w:r>
      <w:r w:rsidR="00B76A7B">
        <w:t>S</w:t>
      </w:r>
      <w:r w:rsidR="00B76A7B">
        <w:rPr>
          <w:rStyle w:val="superscript"/>
        </w:rPr>
        <w:t>2–</w:t>
      </w:r>
      <w:r>
        <w:t xml:space="preserve"> ions form?</w:t>
      </w:r>
      <w:r w:rsidR="00656287">
        <w:t xml:space="preserve">                                                ____________</w:t>
      </w:r>
    </w:p>
    <w:p w14:paraId="588AB70D" w14:textId="77777777" w:rsidR="004E4304" w:rsidRDefault="004E4304" w:rsidP="004E4304">
      <w:pPr>
        <w:pStyle w:val="ListParagraph"/>
        <w:ind w:left="1080"/>
      </w:pPr>
    </w:p>
    <w:p w14:paraId="1660C78D" w14:textId="77777777" w:rsidR="00656287" w:rsidRDefault="00803B39" w:rsidP="004E4304">
      <w:pPr>
        <w:pStyle w:val="ListParagraph"/>
        <w:numPr>
          <w:ilvl w:val="0"/>
          <w:numId w:val="15"/>
        </w:numPr>
      </w:pPr>
      <w:r>
        <w:t xml:space="preserve">In what </w:t>
      </w:r>
      <w:r w:rsidR="00947E9B">
        <w:t>type</w:t>
      </w:r>
      <w:r>
        <w:t xml:space="preserve"> of holes are the Zn</w:t>
      </w:r>
      <w:r>
        <w:rPr>
          <w:rStyle w:val="superscript"/>
        </w:rPr>
        <w:t>2+</w:t>
      </w:r>
      <w:r>
        <w:t xml:space="preserve"> ions located? It may help to examine</w:t>
      </w:r>
    </w:p>
    <w:p w14:paraId="477B5525" w14:textId="615661DC" w:rsidR="00803B39" w:rsidRDefault="00803B39" w:rsidP="00656287">
      <w:pPr>
        <w:pStyle w:val="ListParagraph"/>
        <w:ind w:left="1080"/>
      </w:pPr>
      <w:r>
        <w:t>the computer model for zinc blend that shows only two layers of Zn</w:t>
      </w:r>
      <w:r>
        <w:rPr>
          <w:rStyle w:val="superscript"/>
        </w:rPr>
        <w:t>2+</w:t>
      </w:r>
      <w:r>
        <w:t xml:space="preserve"> and S</w:t>
      </w:r>
      <w:r>
        <w:rPr>
          <w:rStyle w:val="superscript"/>
        </w:rPr>
        <w:t>2–</w:t>
      </w:r>
      <w:r>
        <w:t xml:space="preserve"> </w:t>
      </w:r>
      <w:proofErr w:type="gramStart"/>
      <w:r>
        <w:t>ions.</w:t>
      </w:r>
      <w:r w:rsidR="00656287">
        <w:t>_</w:t>
      </w:r>
      <w:proofErr w:type="gramEnd"/>
      <w:r w:rsidR="00656287">
        <w:t>___</w:t>
      </w:r>
    </w:p>
    <w:p w14:paraId="5C9D53C6" w14:textId="77777777" w:rsidR="004E4304" w:rsidRPr="00803B39" w:rsidRDefault="004E4304" w:rsidP="004E4304"/>
    <w:p w14:paraId="059A396A" w14:textId="4A2825EE" w:rsidR="00803B39" w:rsidRDefault="00803B39" w:rsidP="004E4304">
      <w:pPr>
        <w:pStyle w:val="ListParagraph"/>
        <w:numPr>
          <w:ilvl w:val="0"/>
          <w:numId w:val="15"/>
        </w:numPr>
      </w:pPr>
      <w:r>
        <w:t>What percent</w:t>
      </w:r>
      <w:r w:rsidR="00B76A7B">
        <w:t xml:space="preserve">age </w:t>
      </w:r>
      <w:r>
        <w:t>of these holes contain a Zn</w:t>
      </w:r>
      <w:r>
        <w:rPr>
          <w:rStyle w:val="superscript"/>
        </w:rPr>
        <w:t>2+</w:t>
      </w:r>
      <w:r>
        <w:t xml:space="preserve"> ion?</w:t>
      </w:r>
      <w:r w:rsidR="00C60866">
        <w:t xml:space="preserve">                               ____________</w:t>
      </w:r>
    </w:p>
    <w:p w14:paraId="250F64F0" w14:textId="77777777" w:rsidR="004E4304" w:rsidRPr="00803B39" w:rsidRDefault="004E4304" w:rsidP="004E4304"/>
    <w:p w14:paraId="0C374FEB" w14:textId="0D92252A" w:rsidR="00803B39" w:rsidRDefault="00803B39" w:rsidP="004E4304">
      <w:pPr>
        <w:pStyle w:val="ListParagraph"/>
        <w:numPr>
          <w:ilvl w:val="0"/>
          <w:numId w:val="15"/>
        </w:numPr>
      </w:pPr>
      <w:r w:rsidRPr="00D610A8">
        <w:t xml:space="preserve">Verify by counting atoms and partial atoms that the number of </w:t>
      </w:r>
      <w:r w:rsidR="00B76A7B">
        <w:t>Zn</w:t>
      </w:r>
      <w:r w:rsidR="00B76A7B">
        <w:rPr>
          <w:rStyle w:val="superscript"/>
        </w:rPr>
        <w:t>2+</w:t>
      </w:r>
      <w:r w:rsidRPr="00D610A8">
        <w:t xml:space="preserve"> </w:t>
      </w:r>
      <w:r>
        <w:t xml:space="preserve">ions </w:t>
      </w:r>
      <w:r w:rsidRPr="00D610A8">
        <w:t xml:space="preserve">is the same as the number of </w:t>
      </w:r>
      <w:r w:rsidR="00B76A7B">
        <w:t>S</w:t>
      </w:r>
      <w:r w:rsidR="00B76A7B">
        <w:rPr>
          <w:rStyle w:val="superscript"/>
        </w:rPr>
        <w:t>2</w:t>
      </w:r>
      <w:r>
        <w:rPr>
          <w:rStyle w:val="superscript"/>
        </w:rPr>
        <w:t>–</w:t>
      </w:r>
      <w:r>
        <w:t xml:space="preserve"> ions.</w:t>
      </w:r>
      <w:r w:rsidRPr="004E4304">
        <w:rPr>
          <w:vertAlign w:val="superscript"/>
        </w:rPr>
        <w:t xml:space="preserve"> </w:t>
      </w:r>
      <w:r w:rsidRPr="00D610A8">
        <w:t xml:space="preserve"> </w:t>
      </w:r>
      <w:r w:rsidR="00947E9B">
        <w:t>Show your work!</w:t>
      </w:r>
      <w:r w:rsidR="00D610A8" w:rsidRPr="00D610A8">
        <w:tab/>
      </w:r>
      <w:r w:rsidR="00D610A8" w:rsidRPr="00D610A8">
        <w:tab/>
      </w:r>
      <w:r w:rsidR="00D610A8" w:rsidRPr="00D610A8">
        <w:tab/>
      </w:r>
    </w:p>
    <w:p w14:paraId="4E444CE5" w14:textId="08E64815" w:rsidR="00D610A8" w:rsidRDefault="00D610A8" w:rsidP="000720BE"/>
    <w:p w14:paraId="05680514" w14:textId="77777777" w:rsidR="00C60866" w:rsidRDefault="00C60866" w:rsidP="000720BE"/>
    <w:p w14:paraId="79853BA0" w14:textId="213FBD1B" w:rsidR="00656287" w:rsidRDefault="00656287" w:rsidP="000720BE"/>
    <w:p w14:paraId="25466A9C" w14:textId="77777777" w:rsidR="00C60866" w:rsidRDefault="00C60866" w:rsidP="000720BE"/>
    <w:p w14:paraId="2BC5AA69" w14:textId="77777777" w:rsidR="00656287" w:rsidRPr="00D610A8" w:rsidRDefault="00656287" w:rsidP="000720BE"/>
    <w:p w14:paraId="0E42FB9C" w14:textId="2A662F0D" w:rsidR="00D610A8" w:rsidRPr="00803B39" w:rsidRDefault="00B76A7B" w:rsidP="006A37AE">
      <w:pPr>
        <w:outlineLvl w:val="0"/>
        <w:rPr>
          <w:b/>
        </w:rPr>
      </w:pPr>
      <w:r>
        <w:rPr>
          <w:b/>
        </w:rPr>
        <w:lastRenderedPageBreak/>
        <w:t xml:space="preserve">Station 8. </w:t>
      </w:r>
      <w:r w:rsidR="00D610A8" w:rsidRPr="00D610A8">
        <w:rPr>
          <w:b/>
        </w:rPr>
        <w:t>Fluorite Structure</w:t>
      </w:r>
    </w:p>
    <w:p w14:paraId="6F782736" w14:textId="5282039B" w:rsidR="00D610A8" w:rsidRDefault="00B76A7B" w:rsidP="004E4304">
      <w:pPr>
        <w:pStyle w:val="ListParagraph"/>
        <w:numPr>
          <w:ilvl w:val="0"/>
          <w:numId w:val="17"/>
        </w:numPr>
      </w:pPr>
      <w:r>
        <w:t>What type of lattice do the Ca</w:t>
      </w:r>
      <w:r>
        <w:rPr>
          <w:rStyle w:val="superscript"/>
        </w:rPr>
        <w:t>2+</w:t>
      </w:r>
      <w:r>
        <w:t xml:space="preserve"> ions form?</w:t>
      </w:r>
      <w:r w:rsidR="00C60866">
        <w:t xml:space="preserve">                                                   ______________</w:t>
      </w:r>
    </w:p>
    <w:p w14:paraId="33623EF2" w14:textId="77777777" w:rsidR="004E4304" w:rsidRPr="00D610A8" w:rsidRDefault="004E4304" w:rsidP="004E4304">
      <w:pPr>
        <w:pStyle w:val="ListParagraph"/>
      </w:pPr>
    </w:p>
    <w:p w14:paraId="6458FB84" w14:textId="01B2031F" w:rsidR="00D610A8" w:rsidRDefault="00B76A7B" w:rsidP="004E4304">
      <w:pPr>
        <w:pStyle w:val="ListParagraph"/>
        <w:numPr>
          <w:ilvl w:val="0"/>
          <w:numId w:val="17"/>
        </w:numPr>
      </w:pPr>
      <w:r>
        <w:t>In what type of holes are the F</w:t>
      </w:r>
      <w:r>
        <w:rPr>
          <w:rStyle w:val="superscript"/>
        </w:rPr>
        <w:t>–</w:t>
      </w:r>
      <w:r>
        <w:t xml:space="preserve"> ions found</w:t>
      </w:r>
      <w:r w:rsidR="00D610A8" w:rsidRPr="00D610A8">
        <w:t>?</w:t>
      </w:r>
      <w:r w:rsidR="00C60866">
        <w:t xml:space="preserve">                                                  ______________</w:t>
      </w:r>
      <w:r w:rsidR="00D610A8" w:rsidRPr="00D610A8">
        <w:t xml:space="preserve"> </w:t>
      </w:r>
    </w:p>
    <w:p w14:paraId="5B159CB5" w14:textId="77777777" w:rsidR="004E4304" w:rsidRPr="00D610A8" w:rsidRDefault="004E4304" w:rsidP="004E4304"/>
    <w:p w14:paraId="02691EA8" w14:textId="7E52BAF6" w:rsidR="00D610A8" w:rsidRDefault="00D610A8" w:rsidP="004E4304">
      <w:pPr>
        <w:pStyle w:val="ListParagraph"/>
        <w:numPr>
          <w:ilvl w:val="0"/>
          <w:numId w:val="17"/>
        </w:numPr>
      </w:pPr>
      <w:r w:rsidRPr="00D610A8">
        <w:t>What percent</w:t>
      </w:r>
      <w:r w:rsidR="00B76A7B">
        <w:t>age</w:t>
      </w:r>
      <w:r w:rsidRPr="00D610A8">
        <w:t xml:space="preserve"> of the</w:t>
      </w:r>
      <w:r w:rsidR="00B76A7B">
        <w:t>se</w:t>
      </w:r>
      <w:r w:rsidRPr="00D610A8">
        <w:t xml:space="preserve"> holes are occupied by </w:t>
      </w:r>
      <w:r w:rsidR="00B76A7B">
        <w:t xml:space="preserve">a </w:t>
      </w:r>
      <w:r w:rsidRPr="00D610A8">
        <w:t>F</w:t>
      </w:r>
      <w:r w:rsidR="00B76A7B">
        <w:rPr>
          <w:rStyle w:val="superscript"/>
        </w:rPr>
        <w:t>–</w:t>
      </w:r>
      <w:r w:rsidR="00B76A7B">
        <w:t xml:space="preserve"> ion</w:t>
      </w:r>
      <w:r w:rsidRPr="00D610A8">
        <w:t xml:space="preserve">? </w:t>
      </w:r>
      <w:r w:rsidR="00C60866">
        <w:t xml:space="preserve">                         ______________</w:t>
      </w:r>
    </w:p>
    <w:p w14:paraId="0108BB20" w14:textId="77777777" w:rsidR="004E4304" w:rsidRPr="00D610A8" w:rsidRDefault="004E4304" w:rsidP="004E4304"/>
    <w:p w14:paraId="76FCAFFA" w14:textId="522F05F9" w:rsidR="00D610A8" w:rsidRDefault="00B76A7B" w:rsidP="004E4304">
      <w:pPr>
        <w:pStyle w:val="ListParagraph"/>
        <w:numPr>
          <w:ilvl w:val="0"/>
          <w:numId w:val="17"/>
        </w:numPr>
      </w:pPr>
      <w:r>
        <w:t>How many total Ca</w:t>
      </w:r>
      <w:r>
        <w:rPr>
          <w:rStyle w:val="superscript"/>
        </w:rPr>
        <w:t>2+</w:t>
      </w:r>
      <w:r>
        <w:t xml:space="preserve"> ions and F</w:t>
      </w:r>
      <w:r>
        <w:rPr>
          <w:rStyle w:val="superscript"/>
        </w:rPr>
        <w:t>–</w:t>
      </w:r>
      <w:r>
        <w:t xml:space="preserve"> ions are in the unit cell? Does your answer make </w:t>
      </w:r>
      <w:proofErr w:type="gramStart"/>
      <w:r>
        <w:t>sense.</w:t>
      </w:r>
      <w:proofErr w:type="gramEnd"/>
      <w:r>
        <w:t xml:space="preserve"> </w:t>
      </w:r>
      <w:r w:rsidR="00947E9B">
        <w:t>Show you work and explain your reasoning!</w:t>
      </w:r>
    </w:p>
    <w:p w14:paraId="27B9B074" w14:textId="1DBC38C4" w:rsidR="004E4304" w:rsidRDefault="004E4304" w:rsidP="004E4304"/>
    <w:p w14:paraId="58DA77B7" w14:textId="1876AFFA" w:rsidR="002D7D84" w:rsidRDefault="002D7D84" w:rsidP="004E4304"/>
    <w:p w14:paraId="1C49DAAC" w14:textId="77777777" w:rsidR="002D7D84" w:rsidRDefault="002D7D84" w:rsidP="004E4304"/>
    <w:p w14:paraId="3F07C267" w14:textId="77777777" w:rsidR="004E4304" w:rsidRDefault="004E4304" w:rsidP="004E4304"/>
    <w:p w14:paraId="5479B3D6" w14:textId="363CA25F" w:rsidR="004E4304" w:rsidRPr="00B76A7B" w:rsidRDefault="004E4304" w:rsidP="004E4304">
      <w:pPr>
        <w:pStyle w:val="ListParagraph"/>
        <w:numPr>
          <w:ilvl w:val="0"/>
          <w:numId w:val="17"/>
        </w:numPr>
      </w:pPr>
      <w:r>
        <w:t>What kind of forces hold the fluorite structure together (be sure to give more than just listing the type of bonding)?</w:t>
      </w:r>
    </w:p>
    <w:p w14:paraId="56F80DC5" w14:textId="77777777" w:rsidR="00D610A8" w:rsidRPr="00D610A8" w:rsidRDefault="00D610A8" w:rsidP="000720BE">
      <w:r w:rsidRPr="00D610A8">
        <w:t xml:space="preserve">  </w:t>
      </w:r>
    </w:p>
    <w:p w14:paraId="05351377" w14:textId="77777777" w:rsidR="00D610A8" w:rsidRPr="00D610A8" w:rsidRDefault="00D610A8" w:rsidP="000720BE"/>
    <w:p w14:paraId="603867FD" w14:textId="77777777" w:rsidR="00D610A8" w:rsidRDefault="00D610A8" w:rsidP="000720BE"/>
    <w:p w14:paraId="6D445741" w14:textId="77777777" w:rsidR="004E4304" w:rsidRPr="00D610A8" w:rsidRDefault="004E4304" w:rsidP="000720BE"/>
    <w:p w14:paraId="0F534841" w14:textId="3CF7F267" w:rsidR="00D610A8" w:rsidRDefault="00B76A7B" w:rsidP="006A37AE">
      <w:pPr>
        <w:outlineLvl w:val="0"/>
        <w:rPr>
          <w:b/>
        </w:rPr>
      </w:pPr>
      <w:r>
        <w:rPr>
          <w:b/>
        </w:rPr>
        <w:t xml:space="preserve">Station 9. </w:t>
      </w:r>
      <w:r w:rsidR="00D610A8" w:rsidRPr="00D610A8">
        <w:rPr>
          <w:b/>
        </w:rPr>
        <w:t>Wurtzite Struc</w:t>
      </w:r>
      <w:r>
        <w:rPr>
          <w:b/>
        </w:rPr>
        <w:t>ture</w:t>
      </w:r>
    </w:p>
    <w:p w14:paraId="2C501BA2" w14:textId="77777777" w:rsidR="004E4304" w:rsidRPr="00B76A7B" w:rsidRDefault="004E4304" w:rsidP="000720BE">
      <w:pPr>
        <w:rPr>
          <w:b/>
        </w:rPr>
      </w:pPr>
    </w:p>
    <w:p w14:paraId="01C86D35" w14:textId="1CB7F00F" w:rsidR="00D610A8" w:rsidRDefault="00B76A7B" w:rsidP="004E4304">
      <w:pPr>
        <w:pStyle w:val="ListParagraph"/>
        <w:numPr>
          <w:ilvl w:val="0"/>
          <w:numId w:val="18"/>
        </w:numPr>
      </w:pPr>
      <w:r>
        <w:t>What type of lattice do the</w:t>
      </w:r>
      <w:r w:rsidR="00D610A8" w:rsidRPr="00D610A8">
        <w:t xml:space="preserve"> S</w:t>
      </w:r>
      <w:r w:rsidR="00D610A8" w:rsidRPr="00B76A7B">
        <w:rPr>
          <w:rStyle w:val="superscript"/>
        </w:rPr>
        <w:t>2</w:t>
      </w:r>
      <w:r>
        <w:rPr>
          <w:rStyle w:val="superscript"/>
        </w:rPr>
        <w:t>–</w:t>
      </w:r>
      <w:r>
        <w:t xml:space="preserve"> ions form?</w:t>
      </w:r>
      <w:r w:rsidR="00C60866">
        <w:t xml:space="preserve">                                                    ______________</w:t>
      </w:r>
    </w:p>
    <w:p w14:paraId="71D440E9" w14:textId="77777777" w:rsidR="004E4304" w:rsidRPr="00D610A8" w:rsidRDefault="004E4304" w:rsidP="004E4304">
      <w:pPr>
        <w:pStyle w:val="ListParagraph"/>
      </w:pPr>
    </w:p>
    <w:p w14:paraId="5A7D64E8" w14:textId="7CA2CB38" w:rsidR="00D610A8" w:rsidRDefault="00D610A8" w:rsidP="004E4304">
      <w:pPr>
        <w:pStyle w:val="ListParagraph"/>
        <w:numPr>
          <w:ilvl w:val="0"/>
          <w:numId w:val="18"/>
        </w:numPr>
      </w:pPr>
      <w:r w:rsidRPr="00D610A8">
        <w:t xml:space="preserve">In what type of holes are the </w:t>
      </w:r>
      <w:r w:rsidR="006C5C1F">
        <w:t>S</w:t>
      </w:r>
      <w:r w:rsidR="006C5C1F">
        <w:rPr>
          <w:rStyle w:val="superscript"/>
        </w:rPr>
        <w:t>2–</w:t>
      </w:r>
      <w:r w:rsidRPr="00D610A8">
        <w:t xml:space="preserve"> ions located?</w:t>
      </w:r>
      <w:r w:rsidR="00C60866">
        <w:t xml:space="preserve">                                            ______________</w:t>
      </w:r>
      <w:r w:rsidRPr="00D610A8">
        <w:t xml:space="preserve"> </w:t>
      </w:r>
    </w:p>
    <w:p w14:paraId="3E842F28" w14:textId="77777777" w:rsidR="004E4304" w:rsidRDefault="004E4304" w:rsidP="004E4304"/>
    <w:p w14:paraId="3129B592" w14:textId="77777777" w:rsidR="004E4304" w:rsidRPr="00D610A8" w:rsidRDefault="004E4304" w:rsidP="004E4304">
      <w:pPr>
        <w:pStyle w:val="ListParagraph"/>
      </w:pPr>
    </w:p>
    <w:p w14:paraId="4C14630D" w14:textId="4E217BA3" w:rsidR="00D610A8" w:rsidRPr="00D610A8" w:rsidRDefault="00D610A8" w:rsidP="006A37AE">
      <w:pPr>
        <w:outlineLvl w:val="0"/>
      </w:pPr>
      <w:r w:rsidRPr="00D610A8">
        <w:rPr>
          <w:b/>
        </w:rPr>
        <w:t>Station 10.</w:t>
      </w:r>
      <w:r w:rsidRPr="00D610A8">
        <w:t xml:space="preserve"> </w:t>
      </w:r>
      <w:r w:rsidRPr="00D610A8">
        <w:rPr>
          <w:b/>
        </w:rPr>
        <w:t>Rutile Structure</w:t>
      </w:r>
    </w:p>
    <w:p w14:paraId="10716693" w14:textId="48ACE78E" w:rsidR="00D610A8" w:rsidRDefault="006C5C1F" w:rsidP="004E4304">
      <w:pPr>
        <w:pStyle w:val="ListParagraph"/>
        <w:numPr>
          <w:ilvl w:val="0"/>
          <w:numId w:val="20"/>
        </w:numPr>
      </w:pPr>
      <w:r>
        <w:t xml:space="preserve">How many </w:t>
      </w:r>
      <w:r w:rsidR="00A36EAD">
        <w:t>titanium</w:t>
      </w:r>
      <w:r>
        <w:t xml:space="preserve"> atoms and how many oxygen atoms are in the unit cell. What does this suggest about the simplest chemical formula for rutile? Show your work and explain</w:t>
      </w:r>
      <w:r w:rsidR="00947E9B">
        <w:t xml:space="preserve"> your</w:t>
      </w:r>
      <w:r w:rsidR="004E4304">
        <w:t xml:space="preserve"> reasoning</w:t>
      </w:r>
      <w:r>
        <w:t>.</w:t>
      </w:r>
    </w:p>
    <w:p w14:paraId="7629F700" w14:textId="00F86154" w:rsidR="00947E9B" w:rsidRDefault="00947E9B" w:rsidP="000720BE"/>
    <w:p w14:paraId="53BA91C8" w14:textId="77777777" w:rsidR="002D7D84" w:rsidRDefault="002D7D84" w:rsidP="000720BE"/>
    <w:p w14:paraId="3BBFF95B" w14:textId="77777777" w:rsidR="004E4304" w:rsidRDefault="004E4304" w:rsidP="000720BE"/>
    <w:p w14:paraId="4ECDF51E" w14:textId="77777777" w:rsidR="004E4304" w:rsidRPr="00D610A8" w:rsidRDefault="004E4304" w:rsidP="000720BE"/>
    <w:p w14:paraId="4E4170AA" w14:textId="17031FC8" w:rsidR="004E4304" w:rsidRDefault="006C5C1F" w:rsidP="004E4304">
      <w:pPr>
        <w:pStyle w:val="ListParagraph"/>
        <w:numPr>
          <w:ilvl w:val="0"/>
          <w:numId w:val="20"/>
        </w:numPr>
      </w:pPr>
      <w:r>
        <w:t xml:space="preserve">Given your answer to </w:t>
      </w:r>
      <w:r w:rsidR="00947E9B">
        <w:t xml:space="preserve">the previous </w:t>
      </w:r>
      <w:r>
        <w:t>question</w:t>
      </w:r>
      <w:r w:rsidR="00D610A8" w:rsidRPr="00D610A8">
        <w:t xml:space="preserve">, what is the </w:t>
      </w:r>
      <w:r>
        <w:t>oxidation state</w:t>
      </w:r>
      <w:r w:rsidR="00D610A8" w:rsidRPr="00D610A8">
        <w:t xml:space="preserve"> </w:t>
      </w:r>
      <w:r>
        <w:t xml:space="preserve">for </w:t>
      </w:r>
      <w:r w:rsidR="00A36EAD">
        <w:t>titanium</w:t>
      </w:r>
      <w:r w:rsidR="00D610A8" w:rsidRPr="00D610A8">
        <w:t xml:space="preserve">? </w:t>
      </w:r>
      <w:r>
        <w:t xml:space="preserve"> </w:t>
      </w:r>
    </w:p>
    <w:p w14:paraId="09723807" w14:textId="440FA883" w:rsidR="004E4304" w:rsidRDefault="004E4304" w:rsidP="004E4304"/>
    <w:p w14:paraId="27C076B1" w14:textId="5AE5B141" w:rsidR="002D7D84" w:rsidRDefault="002D7D84" w:rsidP="004E4304"/>
    <w:p w14:paraId="38CDEAD2" w14:textId="77777777" w:rsidR="002D7D84" w:rsidRDefault="002D7D84" w:rsidP="004E4304"/>
    <w:p w14:paraId="608931F1" w14:textId="77777777" w:rsidR="004E4304" w:rsidRPr="00D610A8" w:rsidRDefault="004E4304" w:rsidP="004E4304"/>
    <w:p w14:paraId="0ACC02A2" w14:textId="148D6D7F" w:rsidR="00D610A8" w:rsidRDefault="00D610A8" w:rsidP="004E4304">
      <w:pPr>
        <w:pStyle w:val="ListParagraph"/>
        <w:numPr>
          <w:ilvl w:val="0"/>
          <w:numId w:val="20"/>
        </w:numPr>
      </w:pPr>
      <w:r w:rsidRPr="00D610A8">
        <w:t xml:space="preserve">What is </w:t>
      </w:r>
      <w:r w:rsidR="00B93733">
        <w:t>titanium’s</w:t>
      </w:r>
      <w:r w:rsidRPr="00D610A8">
        <w:t xml:space="preserve"> coordination number? </w:t>
      </w:r>
      <w:r w:rsidR="002D7D84">
        <w:t xml:space="preserve">                                                 ______________      </w:t>
      </w:r>
    </w:p>
    <w:p w14:paraId="2C3C0E73" w14:textId="77777777" w:rsidR="004E4304" w:rsidRPr="00D610A8" w:rsidRDefault="004E4304" w:rsidP="004E4304">
      <w:pPr>
        <w:pStyle w:val="ListParagraph"/>
        <w:ind w:left="1020"/>
      </w:pPr>
    </w:p>
    <w:p w14:paraId="0CD28F18" w14:textId="0C081614" w:rsidR="00D610A8" w:rsidRDefault="00D610A8" w:rsidP="004E4304">
      <w:pPr>
        <w:pStyle w:val="ListParagraph"/>
        <w:numPr>
          <w:ilvl w:val="0"/>
          <w:numId w:val="20"/>
        </w:numPr>
      </w:pPr>
      <w:r w:rsidRPr="00D610A8">
        <w:t xml:space="preserve">What is </w:t>
      </w:r>
      <w:r w:rsidR="00B93733">
        <w:t>oxygen’s</w:t>
      </w:r>
      <w:r w:rsidRPr="00D610A8">
        <w:t xml:space="preserve"> coordination number?</w:t>
      </w:r>
      <w:r w:rsidR="002D7D84">
        <w:t xml:space="preserve">                                                   ______________</w:t>
      </w:r>
    </w:p>
    <w:p w14:paraId="4FF21734" w14:textId="77777777" w:rsidR="004E4304" w:rsidRDefault="004E4304" w:rsidP="004E4304"/>
    <w:p w14:paraId="6DE6F280" w14:textId="2C46F71A" w:rsidR="004E4304" w:rsidRDefault="004E4304" w:rsidP="004E4304">
      <w:pPr>
        <w:pStyle w:val="ListParagraph"/>
        <w:ind w:left="1020"/>
      </w:pPr>
    </w:p>
    <w:p w14:paraId="398263A8" w14:textId="5D449BB8" w:rsidR="002D7D84" w:rsidRDefault="002D7D84" w:rsidP="004E4304">
      <w:pPr>
        <w:pStyle w:val="ListParagraph"/>
        <w:ind w:left="1020"/>
      </w:pPr>
    </w:p>
    <w:p w14:paraId="2C16D456" w14:textId="36AE442C" w:rsidR="002D7D84" w:rsidRDefault="002D7D84" w:rsidP="004E4304">
      <w:pPr>
        <w:pStyle w:val="ListParagraph"/>
        <w:ind w:left="1020"/>
      </w:pPr>
    </w:p>
    <w:p w14:paraId="567A2E97" w14:textId="2656F5F9" w:rsidR="002D7D84" w:rsidRDefault="002D7D84" w:rsidP="004E4304">
      <w:pPr>
        <w:pStyle w:val="ListParagraph"/>
        <w:ind w:left="1020"/>
      </w:pPr>
    </w:p>
    <w:p w14:paraId="712708C0" w14:textId="77777777" w:rsidR="002D7D84" w:rsidRPr="002C012B" w:rsidRDefault="002D7D84" w:rsidP="004E4304">
      <w:pPr>
        <w:pStyle w:val="ListParagraph"/>
        <w:ind w:left="1020"/>
      </w:pPr>
    </w:p>
    <w:p w14:paraId="335BC086" w14:textId="77777777" w:rsidR="004E4304" w:rsidRDefault="004E4304" w:rsidP="000720BE">
      <w:pPr>
        <w:rPr>
          <w:b/>
        </w:rPr>
      </w:pPr>
    </w:p>
    <w:p w14:paraId="61F5B69C" w14:textId="77777777" w:rsidR="004E4304" w:rsidRDefault="004E4304" w:rsidP="000720BE">
      <w:pPr>
        <w:rPr>
          <w:b/>
        </w:rPr>
      </w:pPr>
    </w:p>
    <w:p w14:paraId="1021DEDE" w14:textId="461A0ABC" w:rsidR="00D610A8" w:rsidRDefault="00D610A8" w:rsidP="006A37AE">
      <w:pPr>
        <w:outlineLvl w:val="0"/>
        <w:rPr>
          <w:b/>
        </w:rPr>
      </w:pPr>
      <w:r w:rsidRPr="00D610A8">
        <w:rPr>
          <w:b/>
        </w:rPr>
        <w:lastRenderedPageBreak/>
        <w:t>Station 11. Diamond</w:t>
      </w:r>
    </w:p>
    <w:p w14:paraId="2A6B6806" w14:textId="77777777" w:rsidR="004E4304" w:rsidRPr="00B93733" w:rsidRDefault="004E4304" w:rsidP="000720BE">
      <w:pPr>
        <w:rPr>
          <w:b/>
        </w:rPr>
      </w:pPr>
    </w:p>
    <w:p w14:paraId="600EC746" w14:textId="5200473E" w:rsidR="00D610A8" w:rsidRDefault="002C012B" w:rsidP="004E4304">
      <w:pPr>
        <w:pStyle w:val="ListParagraph"/>
        <w:numPr>
          <w:ilvl w:val="0"/>
          <w:numId w:val="22"/>
        </w:numPr>
      </w:pPr>
      <w:r>
        <w:t>The computer model of diamond’s unit structure suggests that some carbon atoms make up the lattice and some carbon atoms occupy holes within the lattice. What type of lattice makes up the unit cell?</w:t>
      </w:r>
    </w:p>
    <w:p w14:paraId="5A8F4AF2" w14:textId="1BBFC64C" w:rsidR="004E4304" w:rsidRDefault="004E4304" w:rsidP="004E4304">
      <w:pPr>
        <w:pStyle w:val="ListParagraph"/>
        <w:ind w:left="1080"/>
      </w:pPr>
    </w:p>
    <w:p w14:paraId="27271A37" w14:textId="77777777" w:rsidR="002D7D84" w:rsidRPr="00D610A8" w:rsidRDefault="002D7D84" w:rsidP="004E4304">
      <w:pPr>
        <w:pStyle w:val="ListParagraph"/>
        <w:ind w:left="1080"/>
      </w:pPr>
    </w:p>
    <w:p w14:paraId="68C2A870" w14:textId="0FF6A959" w:rsidR="002C012B" w:rsidRDefault="00D610A8" w:rsidP="004E4304">
      <w:pPr>
        <w:pStyle w:val="ListParagraph"/>
        <w:numPr>
          <w:ilvl w:val="0"/>
          <w:numId w:val="22"/>
        </w:numPr>
      </w:pPr>
      <w:r w:rsidRPr="00D610A8">
        <w:t>In what type of holes are the other carbon atoms located?</w:t>
      </w:r>
      <w:r w:rsidR="002D7D84">
        <w:t xml:space="preserve">                           _____________</w:t>
      </w:r>
    </w:p>
    <w:p w14:paraId="463B1721" w14:textId="77777777" w:rsidR="004E4304" w:rsidRDefault="004E4304" w:rsidP="004E4304">
      <w:pPr>
        <w:pStyle w:val="ListParagraph"/>
        <w:ind w:left="1080"/>
      </w:pPr>
    </w:p>
    <w:p w14:paraId="6D0D9C09" w14:textId="28638EED" w:rsidR="00D610A8" w:rsidRDefault="00D610A8" w:rsidP="004E4304">
      <w:pPr>
        <w:pStyle w:val="ListParagraph"/>
        <w:numPr>
          <w:ilvl w:val="0"/>
          <w:numId w:val="22"/>
        </w:numPr>
      </w:pPr>
      <w:r w:rsidRPr="00D610A8">
        <w:t>What percent of the</w:t>
      </w:r>
      <w:r w:rsidR="002C012B">
        <w:t>se</w:t>
      </w:r>
      <w:r w:rsidRPr="00D610A8">
        <w:t xml:space="preserve"> holes are occupied?</w:t>
      </w:r>
      <w:r w:rsidR="002D7D84">
        <w:t xml:space="preserve">                                                  _____________</w:t>
      </w:r>
    </w:p>
    <w:p w14:paraId="3F8B22D4" w14:textId="77777777" w:rsidR="004E4304" w:rsidRDefault="004E4304" w:rsidP="004E4304">
      <w:pPr>
        <w:pStyle w:val="ListParagraph"/>
        <w:ind w:left="1080"/>
      </w:pPr>
    </w:p>
    <w:p w14:paraId="7D270468" w14:textId="57C402D2" w:rsidR="004E4304" w:rsidRDefault="004E4304" w:rsidP="004E4304">
      <w:pPr>
        <w:pStyle w:val="ListParagraph"/>
        <w:numPr>
          <w:ilvl w:val="0"/>
          <w:numId w:val="22"/>
        </w:numPr>
      </w:pPr>
      <w:r>
        <w:t>What forces hold this solid together (try to go beyond just the type of bonding, though you can mention that!)</w:t>
      </w:r>
    </w:p>
    <w:p w14:paraId="5CA9EE65" w14:textId="77777777" w:rsidR="004E4304" w:rsidRDefault="004E4304" w:rsidP="004E4304"/>
    <w:p w14:paraId="39B2F9DC" w14:textId="22283FDF" w:rsidR="004E4304" w:rsidRDefault="004E4304" w:rsidP="004E4304">
      <w:r>
        <w:tab/>
      </w:r>
    </w:p>
    <w:p w14:paraId="26F8A346" w14:textId="77777777" w:rsidR="004E4304" w:rsidRDefault="004E4304" w:rsidP="004E4304"/>
    <w:p w14:paraId="248A3165" w14:textId="6495AA0F" w:rsidR="004E4304" w:rsidRPr="00D610A8" w:rsidRDefault="004E4304" w:rsidP="004E4304">
      <w:r>
        <w:tab/>
      </w:r>
    </w:p>
    <w:p w14:paraId="1BFD179B" w14:textId="1A28C5D5" w:rsidR="00D610A8" w:rsidRDefault="00D610A8" w:rsidP="006A37AE">
      <w:pPr>
        <w:outlineLvl w:val="0"/>
        <w:rPr>
          <w:b/>
        </w:rPr>
      </w:pPr>
      <w:r w:rsidRPr="00D610A8">
        <w:rPr>
          <w:b/>
        </w:rPr>
        <w:t>Station 12. Calcite Structure</w:t>
      </w:r>
    </w:p>
    <w:p w14:paraId="2C04130E" w14:textId="77777777" w:rsidR="004E4304" w:rsidRPr="00D610A8" w:rsidRDefault="004E4304" w:rsidP="000720BE">
      <w:pPr>
        <w:rPr>
          <w:b/>
        </w:rPr>
      </w:pPr>
    </w:p>
    <w:p w14:paraId="577F5E96" w14:textId="3F3C284F" w:rsidR="00EA41FA" w:rsidRDefault="00EA41FA" w:rsidP="004E4304">
      <w:pPr>
        <w:pStyle w:val="ListParagraph"/>
        <w:numPr>
          <w:ilvl w:val="0"/>
          <w:numId w:val="24"/>
        </w:numPr>
      </w:pPr>
      <w:r>
        <w:rPr>
          <w:noProof/>
          <w:lang w:eastAsia="en-US"/>
        </w:rPr>
        <w:drawing>
          <wp:anchor distT="0" distB="0" distL="114300" distR="114300" simplePos="0" relativeHeight="251658240" behindDoc="0" locked="0" layoutInCell="1" allowOverlap="1" wp14:anchorId="0868B53A" wp14:editId="6CC846CD">
            <wp:simplePos x="0" y="0"/>
            <wp:positionH relativeFrom="column">
              <wp:posOffset>5281432</wp:posOffset>
            </wp:positionH>
            <wp:positionV relativeFrom="paragraph">
              <wp:posOffset>23134</wp:posOffset>
            </wp:positionV>
            <wp:extent cx="1541780" cy="1564640"/>
            <wp:effectExtent l="0" t="0" r="7620" b="10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Cell.jpg"/>
                    <pic:cNvPicPr/>
                  </pic:nvPicPr>
                  <pic:blipFill>
                    <a:blip r:embed="rId7">
                      <a:extLst>
                        <a:ext uri="{28A0092B-C50C-407E-A947-70E740481C1C}">
                          <a14:useLocalDpi xmlns:a14="http://schemas.microsoft.com/office/drawing/2010/main" val="0"/>
                        </a:ext>
                      </a:extLst>
                    </a:blip>
                    <a:stretch>
                      <a:fillRect/>
                    </a:stretch>
                  </pic:blipFill>
                  <pic:spPr>
                    <a:xfrm>
                      <a:off x="0" y="0"/>
                      <a:ext cx="1541780" cy="1564640"/>
                    </a:xfrm>
                    <a:prstGeom prst="rect">
                      <a:avLst/>
                    </a:prstGeom>
                  </pic:spPr>
                </pic:pic>
              </a:graphicData>
            </a:graphic>
            <wp14:sizeRelH relativeFrom="page">
              <wp14:pctWidth>0</wp14:pctWidth>
            </wp14:sizeRelH>
            <wp14:sizeRelV relativeFrom="page">
              <wp14:pctHeight>0</wp14:pctHeight>
            </wp14:sizeRelV>
          </wp:anchor>
        </w:drawing>
      </w:r>
      <w:r>
        <w:t xml:space="preserve">The unit cell for calcite is quite different from those you have considered thus far. Using the </w:t>
      </w:r>
      <w:r w:rsidR="00A36EAD">
        <w:t>diagram</w:t>
      </w:r>
      <w:r>
        <w:t xml:space="preserve"> to the right as a guide, are the three sides of equal length? If not, which side(s) are longer?</w:t>
      </w:r>
    </w:p>
    <w:p w14:paraId="2FA6C5EE" w14:textId="676EE40E" w:rsidR="004E4304" w:rsidRDefault="004E4304" w:rsidP="004E4304">
      <w:pPr>
        <w:pStyle w:val="ListParagraph"/>
        <w:ind w:left="1080"/>
      </w:pPr>
    </w:p>
    <w:p w14:paraId="242FE952" w14:textId="77777777" w:rsidR="002D7D84" w:rsidRDefault="002D7D84" w:rsidP="004E4304">
      <w:pPr>
        <w:pStyle w:val="ListParagraph"/>
        <w:ind w:left="1080"/>
      </w:pPr>
    </w:p>
    <w:p w14:paraId="3728BD85" w14:textId="0A0BE04C" w:rsidR="00D610A8" w:rsidRDefault="00EA41FA" w:rsidP="004E4304">
      <w:pPr>
        <w:pStyle w:val="ListParagraph"/>
        <w:numPr>
          <w:ilvl w:val="0"/>
          <w:numId w:val="24"/>
        </w:numPr>
      </w:pPr>
      <w:r>
        <w:t>Examine the angle</w:t>
      </w:r>
      <w:r w:rsidR="001119E6">
        <w:t xml:space="preserve">s </w:t>
      </w:r>
      <w:r w:rsidR="001119E6" w:rsidRPr="001119E6">
        <w:rPr>
          <w:rFonts w:ascii="Symbol" w:hAnsi="Symbol"/>
        </w:rPr>
        <w:t></w:t>
      </w:r>
      <w:r w:rsidR="001119E6">
        <w:t xml:space="preserve">, </w:t>
      </w:r>
      <w:r w:rsidR="001119E6">
        <w:rPr>
          <w:rFonts w:ascii="Symbol" w:hAnsi="Symbol"/>
        </w:rPr>
        <w:t></w:t>
      </w:r>
      <w:r w:rsidR="001119E6">
        <w:t xml:space="preserve">, and </w:t>
      </w:r>
      <w:r w:rsidR="001119E6" w:rsidRPr="001119E6">
        <w:rPr>
          <w:rFonts w:ascii="Symbol" w:hAnsi="Symbol"/>
        </w:rPr>
        <w:t></w:t>
      </w:r>
      <w:r>
        <w:t xml:space="preserve"> in the unit cell for calcite and describe each as &gt; 90°, &lt; 90°, or equal to 90°.</w:t>
      </w:r>
    </w:p>
    <w:p w14:paraId="1CC0D91B" w14:textId="47FC3CB5" w:rsidR="004E4304" w:rsidRDefault="004E4304" w:rsidP="004E4304"/>
    <w:p w14:paraId="32B1D3AE" w14:textId="77777777" w:rsidR="002D7D84" w:rsidRDefault="002D7D84" w:rsidP="004E4304"/>
    <w:p w14:paraId="7C03116F" w14:textId="10D06D2A" w:rsidR="004E4304" w:rsidRDefault="004E4304" w:rsidP="004E4304">
      <w:pPr>
        <w:pStyle w:val="ListParagraph"/>
        <w:numPr>
          <w:ilvl w:val="0"/>
          <w:numId w:val="24"/>
        </w:numPr>
      </w:pPr>
      <w:r>
        <w:t>What forces hold this solid together (be as specific as possible about different parts of the solid!)?</w:t>
      </w:r>
    </w:p>
    <w:p w14:paraId="12AABC38" w14:textId="77777777" w:rsidR="004E4304" w:rsidRDefault="004E4304" w:rsidP="004E4304"/>
    <w:p w14:paraId="30FB5A01" w14:textId="77777777" w:rsidR="00D610A8" w:rsidRPr="00D610A8" w:rsidRDefault="00D610A8" w:rsidP="000720BE">
      <w:pPr>
        <w:rPr>
          <w:b/>
        </w:rPr>
      </w:pPr>
    </w:p>
    <w:p w14:paraId="35B8A52A" w14:textId="77777777" w:rsidR="00D610A8" w:rsidRDefault="00D610A8" w:rsidP="000720BE">
      <w:pPr>
        <w:rPr>
          <w:b/>
        </w:rPr>
      </w:pPr>
    </w:p>
    <w:p w14:paraId="6ED26BA9" w14:textId="70B4190C" w:rsidR="00F34EAF" w:rsidRDefault="00E0502F" w:rsidP="000720BE">
      <w:r>
        <w:rPr>
          <w:b/>
        </w:rPr>
        <w:t xml:space="preserve">Station 13.   </w:t>
      </w:r>
      <w:r w:rsidR="004E4304">
        <w:rPr>
          <w:b/>
        </w:rPr>
        <w:t>Bonus:</w:t>
      </w:r>
      <w:r w:rsidR="00D74E30">
        <w:rPr>
          <w:b/>
        </w:rPr>
        <w:t xml:space="preserve">  </w:t>
      </w:r>
      <w:r w:rsidR="00D74E30">
        <w:t xml:space="preserve">There are several samples of </w:t>
      </w:r>
      <w:r w:rsidR="00FD7C59">
        <w:t xml:space="preserve">real </w:t>
      </w:r>
      <w:r w:rsidR="00D74E30">
        <w:t>minerals that correspond to</w:t>
      </w:r>
      <w:r w:rsidR="00FD7C59">
        <w:t xml:space="preserve"> structures for which you’ve looked at the unit cell: </w:t>
      </w:r>
      <w:r w:rsidR="00D74E30">
        <w:t xml:space="preserve"> sodium chloride, fluorite, and calcite.   By</w:t>
      </w:r>
      <w:r w:rsidR="00FD7C59">
        <w:t xml:space="preserve"> just</w:t>
      </w:r>
      <w:r w:rsidR="00D74E30">
        <w:t xml:space="preserve"> looking at the samples, try to match them with the appropriate </w:t>
      </w:r>
      <w:r w:rsidR="00FD7C59">
        <w:t xml:space="preserve">mineral samples.   Describe each sample and say which mineral it is matched with.  Provide your reasoning!   </w:t>
      </w:r>
    </w:p>
    <w:p w14:paraId="4831CB9C" w14:textId="7AF4D345" w:rsidR="00A42FB5" w:rsidRDefault="00A42FB5" w:rsidP="000720BE"/>
    <w:p w14:paraId="1D59F67B" w14:textId="1609C6F1" w:rsidR="00A42FB5" w:rsidRDefault="00A42FB5" w:rsidP="000720BE"/>
    <w:p w14:paraId="1021CF37" w14:textId="27956E36" w:rsidR="00A42FB5" w:rsidRDefault="00A42FB5" w:rsidP="000720BE"/>
    <w:p w14:paraId="2AB1D134" w14:textId="11115C64" w:rsidR="00A42FB5" w:rsidRDefault="00A42FB5" w:rsidP="000720BE"/>
    <w:p w14:paraId="621222C5" w14:textId="38D500C9" w:rsidR="00A42FB5" w:rsidRDefault="00A42FB5" w:rsidP="000720BE"/>
    <w:p w14:paraId="5E8BEBBF" w14:textId="0BD2F3D0" w:rsidR="00A42FB5" w:rsidRDefault="00A42FB5" w:rsidP="000720BE"/>
    <w:p w14:paraId="36E01927" w14:textId="5C6775C9" w:rsidR="00A42FB5" w:rsidRDefault="00A42FB5" w:rsidP="000720BE"/>
    <w:p w14:paraId="081E95E3" w14:textId="3DEB2EE7" w:rsidR="00A42FB5" w:rsidRDefault="00A42FB5" w:rsidP="000720BE"/>
    <w:p w14:paraId="0273225F" w14:textId="0DBDE3B6" w:rsidR="00A42FB5" w:rsidRDefault="00A42FB5" w:rsidP="000720BE"/>
    <w:p w14:paraId="48D57B9B" w14:textId="30EF0691" w:rsidR="00A42FB5" w:rsidRDefault="00A42FB5" w:rsidP="000720BE"/>
    <w:p w14:paraId="5CDBC549" w14:textId="4884BD07" w:rsidR="00A42FB5" w:rsidRDefault="00A42FB5" w:rsidP="000720BE"/>
    <w:p w14:paraId="27549621" w14:textId="329B2A9F" w:rsidR="00A42FB5" w:rsidRDefault="00A42FB5" w:rsidP="000720BE"/>
    <w:p w14:paraId="0AA2C002" w14:textId="77777777" w:rsidR="00A42FB5" w:rsidRPr="00D74E30" w:rsidRDefault="00A42FB5" w:rsidP="000720BE"/>
    <w:sectPr w:rsidR="00A42FB5" w:rsidRPr="00D74E30" w:rsidSect="00976ED1">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8F9BD" w14:textId="77777777" w:rsidR="000D5972" w:rsidRDefault="000D5972" w:rsidP="00D610A8">
      <w:r>
        <w:separator/>
      </w:r>
    </w:p>
  </w:endnote>
  <w:endnote w:type="continuationSeparator" w:id="0">
    <w:p w14:paraId="5B13A296" w14:textId="77777777" w:rsidR="000D5972" w:rsidRDefault="000D5972" w:rsidP="00D61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AB006" w14:textId="77777777" w:rsidR="00656287" w:rsidRDefault="00656287" w:rsidP="0065628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DA8484" w14:textId="39A5AD6B" w:rsidR="00656287" w:rsidRDefault="00656287">
    <w:pPr>
      <w:pStyle w:val="Footer"/>
      <w:tabs>
        <w:tab w:val="clear" w:pos="8640"/>
        <w:tab w:val="right" w:pos="8620"/>
      </w:tabs>
      <w:jc w:val="center"/>
      <w:rPr>
        <w:rFonts w:ascii="Times New Roman" w:eastAsia="Times New Roman" w:hAnsi="Times New Roman"/>
        <w:sz w:val="20"/>
        <w:lang w:eastAsia="en-US"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F9AF6" w14:textId="1A94E2AA" w:rsidR="00656287" w:rsidRDefault="00656287" w:rsidP="0065628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52B97">
      <w:rPr>
        <w:rStyle w:val="PageNumber"/>
        <w:noProof/>
      </w:rPr>
      <w:t>1</w:t>
    </w:r>
    <w:r>
      <w:rPr>
        <w:rStyle w:val="PageNumber"/>
      </w:rPr>
      <w:fldChar w:fldCharType="end"/>
    </w:r>
  </w:p>
  <w:p w14:paraId="2C453D33" w14:textId="6C5953D9" w:rsidR="00656287" w:rsidRDefault="00656287">
    <w:pPr>
      <w:pStyle w:val="Footer"/>
      <w:tabs>
        <w:tab w:val="clear" w:pos="8640"/>
        <w:tab w:val="right" w:pos="8620"/>
      </w:tabs>
      <w:jc w:val="center"/>
      <w:rPr>
        <w:rFonts w:ascii="Times New Roman" w:eastAsia="Times New Roman" w:hAnsi="Times New Roman"/>
        <w:sz w:val="20"/>
        <w:lang w:eastAsia="en-US"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40916" w14:textId="77777777" w:rsidR="000D5972" w:rsidRDefault="000D5972" w:rsidP="00D610A8">
      <w:r>
        <w:separator/>
      </w:r>
    </w:p>
  </w:footnote>
  <w:footnote w:type="continuationSeparator" w:id="0">
    <w:p w14:paraId="57852944" w14:textId="77777777" w:rsidR="000D5972" w:rsidRDefault="000D5972" w:rsidP="00D61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C50AA" w14:textId="77777777" w:rsidR="00656287" w:rsidRDefault="00656287">
    <w:pPr>
      <w:pStyle w:val="Header"/>
      <w:tabs>
        <w:tab w:val="clear" w:pos="8640"/>
        <w:tab w:val="right" w:pos="8620"/>
      </w:tabs>
    </w:pPr>
    <w:r>
      <w:t>Chem 130</w:t>
    </w:r>
  </w:p>
  <w:p w14:paraId="428F9619" w14:textId="77777777" w:rsidR="00656287" w:rsidRDefault="00656287">
    <w:pPr>
      <w:pStyle w:val="Header"/>
      <w:tabs>
        <w:tab w:val="clear" w:pos="8640"/>
        <w:tab w:val="right" w:pos="8620"/>
      </w:tabs>
      <w:rPr>
        <w:rFonts w:ascii="Times New Roman" w:eastAsia="Times New Roman" w:hAnsi="Times New Roman"/>
        <w:sz w:val="20"/>
        <w:lang w:eastAsia="en-US" w:bidi="x-none"/>
      </w:rPr>
    </w:pPr>
    <w:r>
      <w:t>Fall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E5F2F" w14:textId="77777777" w:rsidR="00656287" w:rsidRDefault="00656287">
    <w:pPr>
      <w:pStyle w:val="Header"/>
      <w:tabs>
        <w:tab w:val="clear" w:pos="8640"/>
        <w:tab w:val="right" w:pos="8620"/>
      </w:tabs>
      <w:rPr>
        <w:rFonts w:ascii="Times New Roman" w:eastAsia="Times New Roman" w:hAnsi="Times New Roman"/>
        <w:sz w:val="20"/>
        <w:lang w:eastAsia="en-US"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1" w15:restartNumberingAfterBreak="0">
    <w:nsid w:val="01072455"/>
    <w:multiLevelType w:val="hybridMultilevel"/>
    <w:tmpl w:val="EE9EBA74"/>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303EB"/>
    <w:multiLevelType w:val="hybridMultilevel"/>
    <w:tmpl w:val="D52C897A"/>
    <w:lvl w:ilvl="0" w:tplc="7E66B5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65B5A"/>
    <w:multiLevelType w:val="hybridMultilevel"/>
    <w:tmpl w:val="A790D6E8"/>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97807"/>
    <w:multiLevelType w:val="hybridMultilevel"/>
    <w:tmpl w:val="D2105444"/>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66B08"/>
    <w:multiLevelType w:val="hybridMultilevel"/>
    <w:tmpl w:val="9168EFA4"/>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C2FE5"/>
    <w:multiLevelType w:val="hybridMultilevel"/>
    <w:tmpl w:val="B54C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E5B40"/>
    <w:multiLevelType w:val="hybridMultilevel"/>
    <w:tmpl w:val="F766878C"/>
    <w:lvl w:ilvl="0" w:tplc="7E66B5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00E74"/>
    <w:multiLevelType w:val="hybridMultilevel"/>
    <w:tmpl w:val="4F365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06D72"/>
    <w:multiLevelType w:val="hybridMultilevel"/>
    <w:tmpl w:val="879A9DD2"/>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46DB8"/>
    <w:multiLevelType w:val="hybridMultilevel"/>
    <w:tmpl w:val="FDEAC0DE"/>
    <w:lvl w:ilvl="0" w:tplc="05B2CA8A">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F2422"/>
    <w:multiLevelType w:val="hybridMultilevel"/>
    <w:tmpl w:val="A5702A34"/>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0C2B8A"/>
    <w:multiLevelType w:val="hybridMultilevel"/>
    <w:tmpl w:val="FE76B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6B2E7D"/>
    <w:multiLevelType w:val="hybridMultilevel"/>
    <w:tmpl w:val="918E761A"/>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D77C0"/>
    <w:multiLevelType w:val="hybridMultilevel"/>
    <w:tmpl w:val="984892CE"/>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302B4"/>
    <w:multiLevelType w:val="hybridMultilevel"/>
    <w:tmpl w:val="7ACEC65E"/>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432FF"/>
    <w:multiLevelType w:val="hybridMultilevel"/>
    <w:tmpl w:val="5874F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307892"/>
    <w:multiLevelType w:val="hybridMultilevel"/>
    <w:tmpl w:val="BFD2790E"/>
    <w:lvl w:ilvl="0" w:tplc="05B2CA8A">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7E5ADD"/>
    <w:multiLevelType w:val="hybridMultilevel"/>
    <w:tmpl w:val="19E2335E"/>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5058E3"/>
    <w:multiLevelType w:val="hybridMultilevel"/>
    <w:tmpl w:val="5ABEB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71231"/>
    <w:multiLevelType w:val="hybridMultilevel"/>
    <w:tmpl w:val="C00E7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B94E86"/>
    <w:multiLevelType w:val="hybridMultilevel"/>
    <w:tmpl w:val="A5EE3104"/>
    <w:lvl w:ilvl="0" w:tplc="7E66B5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CC1C98"/>
    <w:multiLevelType w:val="hybridMultilevel"/>
    <w:tmpl w:val="68563EF0"/>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431F7B"/>
    <w:multiLevelType w:val="hybridMultilevel"/>
    <w:tmpl w:val="AF5A8552"/>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A912AE"/>
    <w:multiLevelType w:val="hybridMultilevel"/>
    <w:tmpl w:val="A90013B6"/>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A13794"/>
    <w:multiLevelType w:val="hybridMultilevel"/>
    <w:tmpl w:val="BD28577C"/>
    <w:lvl w:ilvl="0" w:tplc="4F04DD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11"/>
  </w:num>
  <w:num w:numId="4">
    <w:abstractNumId w:val="23"/>
  </w:num>
  <w:num w:numId="5">
    <w:abstractNumId w:val="9"/>
  </w:num>
  <w:num w:numId="6">
    <w:abstractNumId w:val="24"/>
  </w:num>
  <w:num w:numId="7">
    <w:abstractNumId w:val="5"/>
  </w:num>
  <w:num w:numId="8">
    <w:abstractNumId w:val="18"/>
  </w:num>
  <w:num w:numId="9">
    <w:abstractNumId w:val="3"/>
  </w:num>
  <w:num w:numId="10">
    <w:abstractNumId w:val="22"/>
  </w:num>
  <w:num w:numId="11">
    <w:abstractNumId w:val="13"/>
  </w:num>
  <w:num w:numId="12">
    <w:abstractNumId w:val="4"/>
  </w:num>
  <w:num w:numId="13">
    <w:abstractNumId w:val="15"/>
  </w:num>
  <w:num w:numId="14">
    <w:abstractNumId w:val="1"/>
  </w:num>
  <w:num w:numId="15">
    <w:abstractNumId w:val="25"/>
  </w:num>
  <w:num w:numId="16">
    <w:abstractNumId w:val="14"/>
  </w:num>
  <w:num w:numId="17">
    <w:abstractNumId w:val="6"/>
  </w:num>
  <w:num w:numId="18">
    <w:abstractNumId w:val="19"/>
  </w:num>
  <w:num w:numId="19">
    <w:abstractNumId w:val="8"/>
  </w:num>
  <w:num w:numId="20">
    <w:abstractNumId w:val="17"/>
  </w:num>
  <w:num w:numId="21">
    <w:abstractNumId w:val="10"/>
  </w:num>
  <w:num w:numId="22">
    <w:abstractNumId w:val="21"/>
  </w:num>
  <w:num w:numId="23">
    <w:abstractNumId w:val="7"/>
  </w:num>
  <w:num w:numId="24">
    <w:abstractNumId w:val="2"/>
  </w:num>
  <w:num w:numId="25">
    <w:abstractNumId w:val="12"/>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embedSystemFonts/>
  <w:proofState w:spelling="clean" w:grammar="clean"/>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MDE0MrUwtzAyNzJT0lEKTi0uzszPAykwrgUADklcgCwAAAA="/>
  </w:docVars>
  <w:rsids>
    <w:rsidRoot w:val="00D610A8"/>
    <w:rsid w:val="000720BE"/>
    <w:rsid w:val="00086E41"/>
    <w:rsid w:val="000D5972"/>
    <w:rsid w:val="000D5A14"/>
    <w:rsid w:val="001119E6"/>
    <w:rsid w:val="00124C24"/>
    <w:rsid w:val="00125C80"/>
    <w:rsid w:val="00127DA4"/>
    <w:rsid w:val="00152B97"/>
    <w:rsid w:val="00171600"/>
    <w:rsid w:val="001A194D"/>
    <w:rsid w:val="001C333A"/>
    <w:rsid w:val="00201EC3"/>
    <w:rsid w:val="002612AF"/>
    <w:rsid w:val="00285387"/>
    <w:rsid w:val="002A0C40"/>
    <w:rsid w:val="002B0C85"/>
    <w:rsid w:val="002C012B"/>
    <w:rsid w:val="002D7D84"/>
    <w:rsid w:val="0031518C"/>
    <w:rsid w:val="003A6EB8"/>
    <w:rsid w:val="003B0C94"/>
    <w:rsid w:val="003C42B4"/>
    <w:rsid w:val="00490F18"/>
    <w:rsid w:val="004A247E"/>
    <w:rsid w:val="004C495B"/>
    <w:rsid w:val="004E4304"/>
    <w:rsid w:val="00501934"/>
    <w:rsid w:val="00502EDB"/>
    <w:rsid w:val="00526933"/>
    <w:rsid w:val="005A7D74"/>
    <w:rsid w:val="00616513"/>
    <w:rsid w:val="00656287"/>
    <w:rsid w:val="006A37AE"/>
    <w:rsid w:val="006C36DF"/>
    <w:rsid w:val="006C5C1F"/>
    <w:rsid w:val="006E6B6E"/>
    <w:rsid w:val="0074748B"/>
    <w:rsid w:val="007677BB"/>
    <w:rsid w:val="007A22CF"/>
    <w:rsid w:val="00803B39"/>
    <w:rsid w:val="008A2915"/>
    <w:rsid w:val="008E16DA"/>
    <w:rsid w:val="008E4C3D"/>
    <w:rsid w:val="008E4CE5"/>
    <w:rsid w:val="00934D2F"/>
    <w:rsid w:val="00947E9B"/>
    <w:rsid w:val="00976ED1"/>
    <w:rsid w:val="009A25AD"/>
    <w:rsid w:val="009C5176"/>
    <w:rsid w:val="009F3FB3"/>
    <w:rsid w:val="00A00BA4"/>
    <w:rsid w:val="00A244B0"/>
    <w:rsid w:val="00A36EAD"/>
    <w:rsid w:val="00A42FB5"/>
    <w:rsid w:val="00A55210"/>
    <w:rsid w:val="00AB02BD"/>
    <w:rsid w:val="00B34C8F"/>
    <w:rsid w:val="00B7518B"/>
    <w:rsid w:val="00B76A7B"/>
    <w:rsid w:val="00B87E58"/>
    <w:rsid w:val="00B93733"/>
    <w:rsid w:val="00BA254E"/>
    <w:rsid w:val="00BD5CA5"/>
    <w:rsid w:val="00C33157"/>
    <w:rsid w:val="00C60866"/>
    <w:rsid w:val="00CA1480"/>
    <w:rsid w:val="00CF4D1F"/>
    <w:rsid w:val="00D610A8"/>
    <w:rsid w:val="00D71C6E"/>
    <w:rsid w:val="00D74E30"/>
    <w:rsid w:val="00E0502F"/>
    <w:rsid w:val="00E37386"/>
    <w:rsid w:val="00E506B0"/>
    <w:rsid w:val="00EA0058"/>
    <w:rsid w:val="00EA41FA"/>
    <w:rsid w:val="00EE304F"/>
    <w:rsid w:val="00F11638"/>
    <w:rsid w:val="00F34EAF"/>
    <w:rsid w:val="00F81132"/>
    <w:rsid w:val="00FD7C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FE741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0720BE"/>
    <w:pPr>
      <w:tabs>
        <w:tab w:val="left" w:pos="144"/>
      </w:tabs>
      <w:spacing w:after="0"/>
      <w:jc w:val="both"/>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script">
    <w:name w:val="subscript"/>
    <w:basedOn w:val="DefaultParagraphFont"/>
    <w:rsid w:val="00934D2F"/>
    <w:rPr>
      <w:position w:val="-6"/>
      <w:sz w:val="20"/>
    </w:rPr>
  </w:style>
  <w:style w:type="character" w:customStyle="1" w:styleId="superscript">
    <w:name w:val="superscript"/>
    <w:basedOn w:val="DefaultParagraphFont"/>
    <w:rsid w:val="00934D2F"/>
    <w:rPr>
      <w:position w:val="6"/>
      <w:sz w:val="20"/>
    </w:rPr>
  </w:style>
  <w:style w:type="paragraph" w:styleId="BalloonText">
    <w:name w:val="Balloon Text"/>
    <w:basedOn w:val="Normal"/>
    <w:semiHidden/>
    <w:rsid w:val="00F34EAF"/>
    <w:rPr>
      <w:rFonts w:ascii="Lucida Grande" w:hAnsi="Lucida Grande"/>
      <w:sz w:val="18"/>
      <w:szCs w:val="18"/>
    </w:rPr>
  </w:style>
  <w:style w:type="character" w:customStyle="1" w:styleId="subsub">
    <w:name w:val="subsub"/>
    <w:rsid w:val="00A55210"/>
    <w:rPr>
      <w:position w:val="-10"/>
      <w:sz w:val="18"/>
      <w:szCs w:val="18"/>
    </w:rPr>
  </w:style>
  <w:style w:type="paragraph" w:styleId="Header">
    <w:name w:val="header"/>
    <w:basedOn w:val="Normal"/>
    <w:link w:val="HeaderChar"/>
    <w:uiPriority w:val="99"/>
    <w:unhideWhenUsed/>
    <w:rsid w:val="00D610A8"/>
    <w:pPr>
      <w:tabs>
        <w:tab w:val="clear" w:pos="144"/>
        <w:tab w:val="center" w:pos="4320"/>
        <w:tab w:val="right" w:pos="8640"/>
      </w:tabs>
    </w:pPr>
  </w:style>
  <w:style w:type="character" w:customStyle="1" w:styleId="HeaderChar">
    <w:name w:val="Header Char"/>
    <w:basedOn w:val="DefaultParagraphFont"/>
    <w:link w:val="Header"/>
    <w:uiPriority w:val="99"/>
    <w:rsid w:val="00D610A8"/>
    <w:rPr>
      <w:rFonts w:ascii="Garamond" w:hAnsi="Garamond"/>
      <w:sz w:val="24"/>
      <w:szCs w:val="24"/>
    </w:rPr>
  </w:style>
  <w:style w:type="paragraph" w:styleId="Footer">
    <w:name w:val="footer"/>
    <w:basedOn w:val="Normal"/>
    <w:link w:val="FooterChar"/>
    <w:uiPriority w:val="99"/>
    <w:unhideWhenUsed/>
    <w:rsid w:val="00D610A8"/>
    <w:pPr>
      <w:tabs>
        <w:tab w:val="clear" w:pos="144"/>
        <w:tab w:val="center" w:pos="4320"/>
        <w:tab w:val="right" w:pos="8640"/>
      </w:tabs>
    </w:pPr>
  </w:style>
  <w:style w:type="character" w:customStyle="1" w:styleId="FooterChar">
    <w:name w:val="Footer Char"/>
    <w:basedOn w:val="DefaultParagraphFont"/>
    <w:link w:val="Footer"/>
    <w:uiPriority w:val="99"/>
    <w:rsid w:val="00D610A8"/>
    <w:rPr>
      <w:rFonts w:ascii="Garamond" w:hAnsi="Garamond"/>
      <w:sz w:val="24"/>
      <w:szCs w:val="24"/>
    </w:rPr>
  </w:style>
  <w:style w:type="character" w:styleId="PageNumber">
    <w:name w:val="page number"/>
    <w:rsid w:val="00D610A8"/>
    <w:rPr>
      <w:color w:val="000000"/>
      <w:sz w:val="20"/>
    </w:rPr>
  </w:style>
  <w:style w:type="paragraph" w:styleId="ListParagraph">
    <w:name w:val="List Paragraph"/>
    <w:basedOn w:val="Normal"/>
    <w:link w:val="ListParagraphChar"/>
    <w:uiPriority w:val="34"/>
    <w:qFormat/>
    <w:rsid w:val="000720BE"/>
    <w:pPr>
      <w:ind w:left="720"/>
      <w:contextualSpacing/>
    </w:pPr>
  </w:style>
  <w:style w:type="paragraph" w:styleId="DocumentMap">
    <w:name w:val="Document Map"/>
    <w:basedOn w:val="Normal"/>
    <w:link w:val="DocumentMapChar"/>
    <w:uiPriority w:val="99"/>
    <w:semiHidden/>
    <w:unhideWhenUsed/>
    <w:rsid w:val="006A37AE"/>
    <w:rPr>
      <w:rFonts w:ascii="Times New Roman" w:hAnsi="Times New Roman" w:cs="Times New Roman"/>
    </w:rPr>
  </w:style>
  <w:style w:type="character" w:customStyle="1" w:styleId="DocumentMapChar">
    <w:name w:val="Document Map Char"/>
    <w:basedOn w:val="DefaultParagraphFont"/>
    <w:link w:val="DocumentMap"/>
    <w:uiPriority w:val="99"/>
    <w:semiHidden/>
    <w:rsid w:val="006A37AE"/>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42FB5"/>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vey</dc:creator>
  <cp:keywords/>
  <dc:description/>
  <cp:lastModifiedBy>Hilary Eppley</cp:lastModifiedBy>
  <cp:revision>3</cp:revision>
  <cp:lastPrinted>2019-10-23T15:54:00Z</cp:lastPrinted>
  <dcterms:created xsi:type="dcterms:W3CDTF">2020-01-08T19:31:00Z</dcterms:created>
  <dcterms:modified xsi:type="dcterms:W3CDTF">2020-01-08T19:31:00Z</dcterms:modified>
</cp:coreProperties>
</file>